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5D84C0" w14:textId="77777777" w:rsidR="00E966AE" w:rsidRPr="0079036F" w:rsidRDefault="007B2AF1" w:rsidP="00314F99">
      <w:pPr>
        <w:spacing w:line="240" w:lineRule="auto"/>
        <w:jc w:val="center"/>
        <w:rPr>
          <w:rFonts w:ascii="Sakkal Majalla" w:hAnsi="Sakkal Majalla" w:cs="Sakkal Majalla"/>
          <w:b/>
          <w:bCs/>
          <w:color w:val="1F4E79" w:themeColor="accent1" w:themeShade="80"/>
          <w:sz w:val="32"/>
          <w:szCs w:val="32"/>
        </w:rPr>
      </w:pPr>
      <w:r w:rsidRPr="0079036F">
        <w:rPr>
          <w:rFonts w:ascii="Sakkal Majalla" w:hAnsi="Sakkal Majalla" w:cs="Sakkal Majalla" w:hint="cs"/>
          <w:b/>
          <w:bCs/>
          <w:color w:val="1F4E79" w:themeColor="accent1" w:themeShade="80"/>
          <w:sz w:val="32"/>
          <w:szCs w:val="32"/>
          <w:rtl/>
        </w:rPr>
        <w:t xml:space="preserve">استمارة طلب </w:t>
      </w:r>
      <w:r w:rsidR="00E966AE" w:rsidRPr="0079036F">
        <w:rPr>
          <w:rFonts w:ascii="Sakkal Majalla" w:hAnsi="Sakkal Majalla" w:cs="Sakkal Majalla" w:hint="cs"/>
          <w:b/>
          <w:bCs/>
          <w:color w:val="1F4E79" w:themeColor="accent1" w:themeShade="80"/>
          <w:sz w:val="32"/>
          <w:szCs w:val="32"/>
          <w:rtl/>
        </w:rPr>
        <w:t>النقل الداخلي</w:t>
      </w:r>
    </w:p>
    <w:p w14:paraId="1E47CB28" w14:textId="5A95D203" w:rsidR="00314F99" w:rsidRPr="0079036F" w:rsidRDefault="00E966AE" w:rsidP="00182547">
      <w:pPr>
        <w:spacing w:line="240" w:lineRule="auto"/>
        <w:ind w:right="-306"/>
        <w:jc w:val="center"/>
        <w:rPr>
          <w:rFonts w:ascii="Arial" w:eastAsia="Times New Roman" w:hAnsi="Arial" w:cs="PT Bold Heading"/>
          <w:color w:val="C00000"/>
          <w:rtl/>
          <w:lang w:eastAsia="en-GB"/>
        </w:rPr>
      </w:pPr>
      <w:r w:rsidRPr="0079036F">
        <w:rPr>
          <w:rFonts w:ascii="Sakkal Majalla" w:hAnsi="Sakkal Majalla" w:cs="Sakkal Majalla" w:hint="cs"/>
          <w:b/>
          <w:bCs/>
          <w:color w:val="1F4E79" w:themeColor="accent1" w:themeShade="80"/>
          <w:sz w:val="24"/>
          <w:szCs w:val="24"/>
          <w:rtl/>
        </w:rPr>
        <w:t>(من قسم لقسم داخل الكلية أو من كلية لأخرى داخل الجامعة)</w:t>
      </w:r>
    </w:p>
    <w:tbl>
      <w:tblPr>
        <w:bidiVisual/>
        <w:tblW w:w="9313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3"/>
        <w:gridCol w:w="283"/>
        <w:gridCol w:w="284"/>
        <w:gridCol w:w="708"/>
        <w:gridCol w:w="611"/>
        <w:gridCol w:w="98"/>
        <w:gridCol w:w="189"/>
        <w:gridCol w:w="1133"/>
        <w:gridCol w:w="521"/>
        <w:gridCol w:w="101"/>
        <w:gridCol w:w="738"/>
        <w:gridCol w:w="396"/>
        <w:gridCol w:w="567"/>
        <w:gridCol w:w="709"/>
        <w:gridCol w:w="709"/>
        <w:gridCol w:w="1133"/>
      </w:tblGrid>
      <w:tr w:rsidR="00DF3649" w:rsidRPr="00DF3649" w14:paraId="16A4A814" w14:textId="77777777" w:rsidTr="00182547">
        <w:trPr>
          <w:cantSplit/>
          <w:trHeight w:val="13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B7D2"/>
            <w:vAlign w:val="center"/>
            <w:hideMark/>
          </w:tcPr>
          <w:p w14:paraId="12D52978" w14:textId="304902B4" w:rsidR="00DF3649" w:rsidRPr="00DF3649" w:rsidRDefault="00DF3649" w:rsidP="00182547">
            <w:pPr>
              <w:bidi/>
              <w:spacing w:line="240" w:lineRule="auto"/>
              <w:ind w:left="283" w:right="-306" w:hanging="255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 xml:space="preserve">القسم الأول: (يعبأ من قبل 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لمتقدم/ة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DF3649" w:rsidRPr="00DF3649" w14:paraId="753C89D0" w14:textId="77777777" w:rsidTr="00182547">
        <w:trPr>
          <w:cantSplit/>
          <w:trHeight w:val="17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  <w:hideMark/>
          </w:tcPr>
          <w:p w14:paraId="45D0C5AE" w14:textId="77777777" w:rsidR="00DF3649" w:rsidRPr="00DF3649" w:rsidRDefault="00DF3649" w:rsidP="00182547">
            <w:pPr>
              <w:numPr>
                <w:ilvl w:val="0"/>
                <w:numId w:val="41"/>
              </w:numPr>
              <w:bidi/>
              <w:spacing w:line="240" w:lineRule="auto"/>
              <w:ind w:right="-306" w:hanging="190"/>
              <w:jc w:val="center"/>
              <w:rPr>
                <w:rFonts w:ascii="Sakkal Majalla" w:eastAsia="Calibri" w:hAnsi="Sakkal Majalla" w:cs="Sakkal Majalla"/>
                <w:b/>
                <w:bCs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rtl/>
              </w:rPr>
              <w:t xml:space="preserve">البيانات الشخصية </w:t>
            </w:r>
          </w:p>
        </w:tc>
      </w:tr>
      <w:tr w:rsidR="00DF3649" w:rsidRPr="00DF3649" w14:paraId="36CD4B4C" w14:textId="77777777" w:rsidTr="00182547">
        <w:trPr>
          <w:trHeight w:val="70"/>
          <w:jc w:val="right"/>
        </w:trPr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E7FD617" w14:textId="77777777" w:rsidR="00DF3649" w:rsidRPr="00DF3649" w:rsidRDefault="00DF3649" w:rsidP="00182547">
            <w:pPr>
              <w:bidi/>
              <w:spacing w:line="240" w:lineRule="auto"/>
              <w:ind w:right="-306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اسم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رباعياً</w:t>
            </w:r>
          </w:p>
        </w:tc>
        <w:tc>
          <w:tcPr>
            <w:tcW w:w="30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0EFD" w14:textId="77777777" w:rsidR="00DF3649" w:rsidRPr="00DF3649" w:rsidRDefault="00DF3649" w:rsidP="00182547">
            <w:pPr>
              <w:bidi/>
              <w:spacing w:line="240" w:lineRule="auto"/>
              <w:ind w:left="283" w:right="-306" w:hanging="1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95CE98F" w14:textId="77777777" w:rsidR="00DF3649" w:rsidRPr="00DF3649" w:rsidRDefault="00DF3649" w:rsidP="00182547">
            <w:pPr>
              <w:bidi/>
              <w:spacing w:line="240" w:lineRule="auto"/>
              <w:ind w:right="-306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سجل المدني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8F149" w14:textId="77777777" w:rsidR="00DF3649" w:rsidRPr="00DF3649" w:rsidRDefault="00DF3649" w:rsidP="00182547">
            <w:pPr>
              <w:bidi/>
              <w:spacing w:line="240" w:lineRule="auto"/>
              <w:ind w:left="283" w:right="-306" w:hanging="1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</w:tr>
      <w:tr w:rsidR="00DF3649" w:rsidRPr="00DF3649" w14:paraId="19D5513E" w14:textId="77777777" w:rsidTr="00182547">
        <w:trPr>
          <w:trHeight w:val="130"/>
          <w:jc w:val="right"/>
        </w:trPr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CCE6AE9" w14:textId="77777777" w:rsidR="00DF3649" w:rsidRPr="00DF3649" w:rsidRDefault="00DF3649" w:rsidP="00182547">
            <w:pPr>
              <w:bidi/>
              <w:spacing w:line="240" w:lineRule="auto"/>
              <w:ind w:right="-306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قسم</w:t>
            </w:r>
          </w:p>
        </w:tc>
        <w:tc>
          <w:tcPr>
            <w:tcW w:w="30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877B7" w14:textId="77777777" w:rsidR="00DF3649" w:rsidRPr="00DF3649" w:rsidRDefault="00DF3649" w:rsidP="00182547">
            <w:pPr>
              <w:bidi/>
              <w:spacing w:line="240" w:lineRule="auto"/>
              <w:ind w:left="283" w:right="-306" w:hanging="1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2455FC1" w14:textId="77777777" w:rsidR="00DF3649" w:rsidRPr="00DF3649" w:rsidRDefault="00DF3649" w:rsidP="00182547">
            <w:pPr>
              <w:bidi/>
              <w:spacing w:line="240" w:lineRule="auto"/>
              <w:ind w:right="-306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كلية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73267" w14:textId="77777777" w:rsidR="00DF3649" w:rsidRPr="00DF3649" w:rsidRDefault="00DF3649" w:rsidP="00182547">
            <w:pPr>
              <w:bidi/>
              <w:spacing w:line="240" w:lineRule="auto"/>
              <w:ind w:left="283" w:right="-306" w:hanging="1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</w:tr>
      <w:tr w:rsidR="00DF3649" w:rsidRPr="00DF3649" w14:paraId="3C233953" w14:textId="77777777" w:rsidTr="00182547">
        <w:trPr>
          <w:trHeight w:val="139"/>
          <w:jc w:val="right"/>
        </w:trPr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79A775D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رتبة</w:t>
            </w:r>
          </w:p>
        </w:tc>
        <w:tc>
          <w:tcPr>
            <w:tcW w:w="30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1FB55" w14:textId="77777777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bookmarkStart w:id="0" w:name="_GoBack"/>
            <w:bookmarkEnd w:id="0"/>
          </w:p>
        </w:tc>
        <w:tc>
          <w:tcPr>
            <w:tcW w:w="1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773CFD5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تاريخ التعيين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90436" w14:textId="77777777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</w:tr>
      <w:tr w:rsidR="00DF3649" w:rsidRPr="00DF3649" w14:paraId="1FE3BE4D" w14:textId="77777777" w:rsidTr="00182547">
        <w:trPr>
          <w:trHeight w:val="188"/>
          <w:jc w:val="right"/>
        </w:trPr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2E5AF75A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جوال </w:t>
            </w:r>
          </w:p>
        </w:tc>
        <w:tc>
          <w:tcPr>
            <w:tcW w:w="30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FF522" w14:textId="77777777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18"/>
                <w:szCs w:val="18"/>
                <w:lang w:val="en-GB"/>
              </w:rPr>
            </w:pPr>
          </w:p>
        </w:tc>
        <w:tc>
          <w:tcPr>
            <w:tcW w:w="1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2EFC1775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</w:rPr>
            </w:pP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ال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بريد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ال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إلكتروني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CB1F5" w14:textId="77777777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18"/>
                <w:szCs w:val="18"/>
                <w:lang w:val="en-GB"/>
              </w:rPr>
            </w:pPr>
          </w:p>
        </w:tc>
      </w:tr>
      <w:tr w:rsidR="00DF3649" w:rsidRPr="00DF3649" w14:paraId="55E4EABB" w14:textId="77777777" w:rsidTr="00182547">
        <w:trPr>
          <w:trHeight w:val="226"/>
          <w:jc w:val="right"/>
        </w:trPr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7612D83D" w14:textId="77777777" w:rsidR="00D772DC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التخصص العام </w:t>
            </w:r>
          </w:p>
          <w:p w14:paraId="7F881C70" w14:textId="19DE092E" w:rsidR="00DF3649" w:rsidRPr="00DF3649" w:rsidRDefault="00DF3649" w:rsidP="00D772DC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وفق قرار التعيين</w:t>
            </w:r>
          </w:p>
        </w:tc>
        <w:tc>
          <w:tcPr>
            <w:tcW w:w="1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F1F8" w14:textId="77777777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20"/>
                <w:szCs w:val="20"/>
              </w:rPr>
            </w:pPr>
          </w:p>
        </w:tc>
        <w:tc>
          <w:tcPr>
            <w:tcW w:w="1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2CA858B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تخصص الدقيق وفق قرار التعيين</w:t>
            </w:r>
          </w:p>
        </w:tc>
        <w:tc>
          <w:tcPr>
            <w:tcW w:w="17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20628" w14:textId="77777777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762EC25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تخصص وفق قرار الابتعاث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A2973" w14:textId="77777777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18"/>
                <w:szCs w:val="18"/>
                <w:lang w:val="en-GB"/>
              </w:rPr>
            </w:pPr>
          </w:p>
        </w:tc>
      </w:tr>
      <w:tr w:rsidR="00DF3649" w:rsidRPr="00DF3649" w14:paraId="68ECFF64" w14:textId="77777777" w:rsidTr="00182547">
        <w:trPr>
          <w:trHeight w:val="120"/>
          <w:jc w:val="right"/>
        </w:trPr>
        <w:tc>
          <w:tcPr>
            <w:tcW w:w="30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71239687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</w:rPr>
            </w:pPr>
            <w:r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طلب النقل من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قسم لقسم داخل الكلية</w:t>
            </w:r>
          </w:p>
        </w:tc>
        <w:tc>
          <w:tcPr>
            <w:tcW w:w="629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2B4BF" w14:textId="0FEDECCF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20"/>
                <w:szCs w:val="20"/>
              </w:rPr>
            </w:pPr>
            <w:r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(.......)</w:t>
            </w:r>
          </w:p>
        </w:tc>
      </w:tr>
      <w:tr w:rsidR="00DF3649" w:rsidRPr="00DF3649" w14:paraId="5F9BF7B3" w14:textId="77777777" w:rsidTr="00182547">
        <w:trPr>
          <w:trHeight w:val="70"/>
          <w:jc w:val="right"/>
        </w:trPr>
        <w:tc>
          <w:tcPr>
            <w:tcW w:w="30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7F084F95" w14:textId="6B5920F8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</w:rPr>
            </w:pPr>
            <w:r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طلب النقل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من كلية لأخرى داخل الجامعة</w:t>
            </w:r>
          </w:p>
        </w:tc>
        <w:tc>
          <w:tcPr>
            <w:tcW w:w="629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19B34" w14:textId="24ED5D53" w:rsidR="00DF3649" w:rsidRPr="00DF3649" w:rsidRDefault="00DF3649" w:rsidP="004A2ACE">
            <w:pPr>
              <w:bidi/>
              <w:spacing w:line="240" w:lineRule="auto"/>
              <w:ind w:left="283" w:hanging="1"/>
              <w:rPr>
                <w:rFonts w:ascii="Sakkal Majalla" w:eastAsia="Calibri" w:hAnsi="Sakkal Majalla" w:cs="Sakkal Majalla"/>
                <w:sz w:val="20"/>
                <w:szCs w:val="20"/>
              </w:rPr>
            </w:pPr>
            <w:r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(.......)</w:t>
            </w:r>
          </w:p>
        </w:tc>
      </w:tr>
      <w:tr w:rsidR="00DF3649" w:rsidRPr="00DF3649" w14:paraId="5E50E5E7" w14:textId="77777777" w:rsidTr="00182547">
        <w:trPr>
          <w:trHeight w:val="6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  <w:hideMark/>
          </w:tcPr>
          <w:p w14:paraId="7D7A77BF" w14:textId="77777777" w:rsidR="00DF3649" w:rsidRPr="00DF3649" w:rsidRDefault="00DF3649" w:rsidP="004A2ACE">
            <w:pPr>
              <w:numPr>
                <w:ilvl w:val="0"/>
                <w:numId w:val="41"/>
              </w:num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المؤهلات العلمية</w:t>
            </w:r>
          </w:p>
        </w:tc>
      </w:tr>
      <w:tr w:rsidR="00DF3649" w:rsidRPr="00DF3649" w14:paraId="29E8DDAA" w14:textId="77777777" w:rsidTr="00182547">
        <w:trPr>
          <w:trHeight w:val="85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0B126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  <w:r w:rsidRPr="00DF3649">
              <w:rPr>
                <w:rFonts w:ascii="Sakkal Majalla" w:eastAsia="Times New Roman" w:hAnsi="Sakkal Majalla" w:cs="Sakkal Majalla"/>
                <w:b/>
                <w:bCs/>
                <w:color w:val="2F5496"/>
                <w:sz w:val="24"/>
                <w:szCs w:val="24"/>
                <w:rtl/>
                <w:lang w:eastAsia="en-GB"/>
              </w:rPr>
              <w:t>أولاً: درجة الدكتوراه</w:t>
            </w:r>
          </w:p>
        </w:tc>
      </w:tr>
      <w:tr w:rsidR="00DF3649" w:rsidRPr="00DF3649" w14:paraId="40EF347E" w14:textId="77777777" w:rsidTr="00182547">
        <w:trPr>
          <w:trHeight w:val="57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658C9AF2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سم الجامعة أو الكلية التي منحتها</w:t>
            </w:r>
          </w:p>
        </w:tc>
        <w:tc>
          <w:tcPr>
            <w:tcW w:w="3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12E19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39F25C69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دولة التابعة لها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FEE21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</w:tr>
      <w:tr w:rsidR="00DF3649" w:rsidRPr="00DF3649" w14:paraId="6A3110FF" w14:textId="77777777" w:rsidTr="00182547">
        <w:trPr>
          <w:trHeight w:val="19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33BD8AB5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3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F1FCB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CF360A5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  <w:r w:rsidRPr="00DF3649">
              <w:rPr>
                <w:rFonts w:ascii="Sakkal Majalla" w:eastAsia="Calibri" w:hAnsi="Sakkal Majalla" w:cs="Sakkal Majalla" w:hint="cs"/>
                <w:sz w:val="18"/>
                <w:szCs w:val="18"/>
                <w:rtl/>
                <w:lang w:val="en-GB"/>
              </w:rPr>
              <w:t>المعدل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9918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</w:tr>
      <w:tr w:rsidR="00DF3649" w:rsidRPr="00DF3649" w14:paraId="45769304" w14:textId="77777777" w:rsidTr="00182547">
        <w:trPr>
          <w:trHeight w:val="8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765FA53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  <w:t xml:space="preserve">تاريخ الحصول على الدرجة </w:t>
            </w:r>
          </w:p>
        </w:tc>
        <w:tc>
          <w:tcPr>
            <w:tcW w:w="690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12D61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/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/        هـ                                 الموافق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                     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/  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/           م</w:t>
            </w:r>
          </w:p>
        </w:tc>
      </w:tr>
      <w:tr w:rsidR="00DF3649" w:rsidRPr="00DF3649" w14:paraId="598ED8F3" w14:textId="77777777" w:rsidTr="00182547">
        <w:trPr>
          <w:trHeight w:val="7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0F2E3CE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تاريخ قرار الابتعاث في حالة الابتعاث للحصول على الدرجة</w:t>
            </w:r>
          </w:p>
        </w:tc>
        <w:tc>
          <w:tcPr>
            <w:tcW w:w="690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507F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highlight w:val="yellow"/>
                <w:rtl/>
              </w:rPr>
            </w:pPr>
          </w:p>
        </w:tc>
      </w:tr>
      <w:tr w:rsidR="00DF3649" w:rsidRPr="00DF3649" w14:paraId="1E80A1C3" w14:textId="77777777" w:rsidTr="00182547">
        <w:trPr>
          <w:trHeight w:val="16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825C0B0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جامعة التي تم الابتعاث إليها:</w:t>
            </w:r>
          </w:p>
        </w:tc>
        <w:tc>
          <w:tcPr>
            <w:tcW w:w="690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DF4AF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highlight w:val="yellow"/>
                <w:rtl/>
              </w:rPr>
            </w:pPr>
          </w:p>
        </w:tc>
      </w:tr>
      <w:tr w:rsidR="00DF3649" w:rsidRPr="00DF3649" w14:paraId="69331612" w14:textId="77777777" w:rsidTr="00182547">
        <w:trPr>
          <w:trHeight w:val="11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7CA748E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تخصص الذي ابتعثت للحصول عليه وفقاً لقرار الابتعاث:</w:t>
            </w:r>
          </w:p>
        </w:tc>
        <w:tc>
          <w:tcPr>
            <w:tcW w:w="690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646B3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highlight w:val="yellow"/>
                <w:rtl/>
              </w:rPr>
            </w:pPr>
          </w:p>
        </w:tc>
      </w:tr>
      <w:tr w:rsidR="00DF3649" w:rsidRPr="00DF3649" w14:paraId="0B1024F6" w14:textId="77777777" w:rsidTr="00182547">
        <w:trPr>
          <w:trHeight w:val="10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7E29098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تعديلات جهة الابتعاث(تذكر الجهة السابقة): صاحب الصلاحية في ذلك:                   </w:t>
            </w:r>
          </w:p>
        </w:tc>
        <w:tc>
          <w:tcPr>
            <w:tcW w:w="690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2122C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highlight w:val="yellow"/>
                <w:rtl/>
              </w:rPr>
            </w:pPr>
          </w:p>
        </w:tc>
      </w:tr>
      <w:tr w:rsidR="00DF3649" w:rsidRPr="00DF3649" w14:paraId="0FCAFE0B" w14:textId="77777777" w:rsidTr="00182547">
        <w:trPr>
          <w:trHeight w:val="12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566B854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تمت معادلة الشهادة (لمن حصل عليها من خارج المملكة) بموجب قرار لجنة المعادلات بوزارة التعليم العالي وفقاً لما </w:t>
            </w:r>
            <w:proofErr w:type="gramStart"/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يلي: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u w:val="single"/>
                <w:rtl/>
              </w:rPr>
              <w:t>(</w:t>
            </w:r>
            <w:proofErr w:type="gramEnd"/>
            <w:r w:rsidRPr="00DF3649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u w:val="single"/>
                <w:rtl/>
              </w:rPr>
              <w:t>غير منسوبات الجامعة)</w:t>
            </w:r>
          </w:p>
          <w:p w14:paraId="50BA2284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highlight w:val="yellow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رقم قرار لجنة المعادلات:                               لسنة:      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                                  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بخطاب الوزارة رقم:    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                          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 وتاريخ:            /      /</w:t>
            </w:r>
          </w:p>
        </w:tc>
      </w:tr>
      <w:tr w:rsidR="00DF3649" w:rsidRPr="00DF3649" w14:paraId="57CE86FB" w14:textId="77777777" w:rsidTr="00182547">
        <w:trPr>
          <w:trHeight w:val="10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0A889" w14:textId="77777777" w:rsidR="00DF3649" w:rsidRPr="00DF3649" w:rsidRDefault="00DF3649" w:rsidP="004A2ACE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2F5496"/>
                <w:sz w:val="28"/>
                <w:szCs w:val="28"/>
                <w:rtl/>
                <w:lang w:eastAsia="en-GB"/>
              </w:rPr>
            </w:pPr>
            <w:r w:rsidRPr="00DF3649">
              <w:rPr>
                <w:rFonts w:ascii="Sakkal Majalla" w:eastAsia="Times New Roman" w:hAnsi="Sakkal Majalla" w:cs="Sakkal Majalla"/>
                <w:b/>
                <w:bCs/>
                <w:color w:val="2F5496"/>
                <w:sz w:val="24"/>
                <w:szCs w:val="24"/>
                <w:rtl/>
                <w:lang w:eastAsia="en-GB"/>
              </w:rPr>
              <w:t>ثانياً: درجة الماجستير</w:t>
            </w:r>
          </w:p>
        </w:tc>
      </w:tr>
      <w:tr w:rsidR="00DF3649" w:rsidRPr="00DF3649" w14:paraId="04419520" w14:textId="77777777" w:rsidTr="00182547">
        <w:trPr>
          <w:trHeight w:val="19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291D24BA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سم الجامعة أو الكلية التي منحتها:</w:t>
            </w:r>
          </w:p>
        </w:tc>
        <w:tc>
          <w:tcPr>
            <w:tcW w:w="3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6A95E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266C6506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دولة التابعة لها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63E8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</w:pPr>
          </w:p>
        </w:tc>
      </w:tr>
      <w:tr w:rsidR="00DF3649" w:rsidRPr="00DF3649" w14:paraId="31A7C6B4" w14:textId="77777777" w:rsidTr="00182547">
        <w:trPr>
          <w:trHeight w:val="12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30297EF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3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B8536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04825D36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المعدل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E8602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</w:tr>
      <w:tr w:rsidR="00DF3649" w:rsidRPr="00DF3649" w14:paraId="09E2B4ED" w14:textId="77777777" w:rsidTr="00182547">
        <w:trPr>
          <w:trHeight w:val="14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C7EC847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18"/>
                <w:szCs w:val="18"/>
                <w:rtl/>
                <w:lang w:val="en-GB"/>
              </w:rPr>
              <w:t xml:space="preserve">تاريخ الحصول على الدرجة </w:t>
            </w:r>
          </w:p>
        </w:tc>
        <w:tc>
          <w:tcPr>
            <w:tcW w:w="690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F9F2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/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/        هـ                                 الموافق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                     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/  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/           م</w:t>
            </w:r>
          </w:p>
        </w:tc>
      </w:tr>
      <w:tr w:rsidR="00DF3649" w:rsidRPr="00DF3649" w14:paraId="598927B8" w14:textId="77777777" w:rsidTr="00182547">
        <w:trPr>
          <w:trHeight w:val="12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9438CE3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تمت معادلة الشهادة (لمن حصل عليها من خارج المملكة) بموجب قرار لجنة المعادلات بوزارة التعليم العالي وفقاً لما </w:t>
            </w:r>
            <w:proofErr w:type="gramStart"/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يلي: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u w:val="single"/>
                <w:rtl/>
              </w:rPr>
              <w:t>(</w:t>
            </w:r>
            <w:proofErr w:type="gramEnd"/>
            <w:r w:rsidRPr="00DF3649">
              <w:rPr>
                <w:rFonts w:ascii="Sakkal Majalla" w:eastAsia="Calibri" w:hAnsi="Sakkal Majalla" w:cs="Sakkal Majalla" w:hint="cs"/>
                <w:b/>
                <w:bCs/>
                <w:sz w:val="20"/>
                <w:szCs w:val="20"/>
                <w:u w:val="single"/>
                <w:rtl/>
              </w:rPr>
              <w:t>غير منسوبات الجامعة)</w:t>
            </w:r>
          </w:p>
          <w:p w14:paraId="0F80C16D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رقم قرار لجنة المعادلات:                               لسنة:      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                                  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بخطاب الوزارة رقم:       </w:t>
            </w: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 xml:space="preserve">                                  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 وتاريخ:</w:t>
            </w:r>
          </w:p>
        </w:tc>
      </w:tr>
      <w:tr w:rsidR="00DF3649" w:rsidRPr="00DF3649" w14:paraId="24D99263" w14:textId="77777777" w:rsidTr="00182547">
        <w:trPr>
          <w:trHeight w:val="9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5B5BA" w14:textId="77777777" w:rsidR="00DF3649" w:rsidRPr="00DF3649" w:rsidRDefault="00DF3649" w:rsidP="004A2ACE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2F5496"/>
                <w:sz w:val="28"/>
                <w:szCs w:val="28"/>
                <w:rtl/>
                <w:lang w:eastAsia="en-GB"/>
              </w:rPr>
            </w:pPr>
            <w:r w:rsidRPr="00DF3649">
              <w:rPr>
                <w:rFonts w:ascii="Sakkal Majalla" w:eastAsia="Times New Roman" w:hAnsi="Sakkal Majalla" w:cs="Sakkal Majalla"/>
                <w:b/>
                <w:bCs/>
                <w:color w:val="2F5496"/>
                <w:sz w:val="24"/>
                <w:szCs w:val="24"/>
                <w:rtl/>
                <w:lang w:eastAsia="en-GB"/>
              </w:rPr>
              <w:t xml:space="preserve">ثالثاً: </w:t>
            </w:r>
            <w:r w:rsidRPr="00DF3649">
              <w:rPr>
                <w:rFonts w:ascii="Sakkal Majalla" w:eastAsia="Times New Roman" w:hAnsi="Sakkal Majalla" w:cs="Sakkal Majalla" w:hint="cs"/>
                <w:b/>
                <w:bCs/>
                <w:color w:val="2F5496"/>
                <w:sz w:val="24"/>
                <w:szCs w:val="24"/>
                <w:rtl/>
                <w:lang w:eastAsia="en-GB"/>
              </w:rPr>
              <w:t>درجة البكالوريوس</w:t>
            </w:r>
          </w:p>
        </w:tc>
      </w:tr>
      <w:tr w:rsidR="00DF3649" w:rsidRPr="00DF3649" w14:paraId="1369DDA5" w14:textId="77777777" w:rsidTr="00182547">
        <w:trPr>
          <w:trHeight w:val="67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49D1B682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اسم الجامعة أو الكلية التي منحتها </w:t>
            </w:r>
          </w:p>
        </w:tc>
        <w:tc>
          <w:tcPr>
            <w:tcW w:w="3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36B34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5444526D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دولة التابعة لها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B03B3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</w:tr>
      <w:tr w:rsidR="00DF3649" w:rsidRPr="00DF3649" w14:paraId="4A6B3958" w14:textId="77777777" w:rsidTr="00182547">
        <w:trPr>
          <w:trHeight w:val="13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5F68C0D5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تخصص</w:t>
            </w:r>
          </w:p>
        </w:tc>
        <w:tc>
          <w:tcPr>
            <w:tcW w:w="3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A8691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6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1EC944B1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 w:hint="cs"/>
                <w:sz w:val="20"/>
                <w:szCs w:val="20"/>
                <w:rtl/>
              </w:rPr>
              <w:t>المعدل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EFE0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</w:tr>
      <w:tr w:rsidR="00DF3649" w:rsidRPr="00DF3649" w14:paraId="17D50D7F" w14:textId="77777777" w:rsidTr="00182547">
        <w:trPr>
          <w:trHeight w:val="389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0E83BE10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تاريخ الحصول على الدرجة:</w:t>
            </w:r>
          </w:p>
        </w:tc>
        <w:tc>
          <w:tcPr>
            <w:tcW w:w="690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F1E29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/       /        هـ                                 الموافق      /        /           م</w:t>
            </w:r>
          </w:p>
        </w:tc>
      </w:tr>
      <w:tr w:rsidR="00DF3649" w:rsidRPr="00DF3649" w14:paraId="5DE094E9" w14:textId="77777777" w:rsidTr="00182547">
        <w:trPr>
          <w:trHeight w:val="6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</w:tcPr>
          <w:p w14:paraId="769F71E0" w14:textId="17C49A51" w:rsidR="00DF3649" w:rsidRPr="00DF3649" w:rsidRDefault="004A2ACE" w:rsidP="004A2ACE">
            <w:pPr>
              <w:bidi/>
              <w:spacing w:line="240" w:lineRule="auto"/>
              <w:ind w:left="-22"/>
              <w:jc w:val="center"/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ج</w:t>
            </w:r>
            <w:r w:rsidR="00DF3649" w:rsidRPr="00DF3649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) التسلسل الوظيفي</w:t>
            </w:r>
          </w:p>
        </w:tc>
      </w:tr>
      <w:tr w:rsidR="00DF3649" w:rsidRPr="00DF3649" w14:paraId="508F6B55" w14:textId="77777777" w:rsidTr="00182547">
        <w:trPr>
          <w:trHeight w:val="190"/>
          <w:jc w:val="right"/>
        </w:trPr>
        <w:tc>
          <w:tcPr>
            <w:tcW w:w="240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0BBD9646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سم الوظيفة</w:t>
            </w:r>
          </w:p>
        </w:tc>
        <w:tc>
          <w:tcPr>
            <w:tcW w:w="89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033AB6ED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جهة</w:t>
            </w:r>
          </w:p>
        </w:tc>
        <w:tc>
          <w:tcPr>
            <w:tcW w:w="600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7E885E1D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المدة التي تم قضاؤها في الوظيفة</w:t>
            </w:r>
          </w:p>
        </w:tc>
      </w:tr>
      <w:tr w:rsidR="00DF3649" w:rsidRPr="00DF3649" w14:paraId="2A0B0FE2" w14:textId="77777777" w:rsidTr="00182547">
        <w:trPr>
          <w:trHeight w:val="80"/>
          <w:jc w:val="right"/>
        </w:trPr>
        <w:tc>
          <w:tcPr>
            <w:tcW w:w="2408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91582E8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89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94BCEC1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C479F1A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من</w:t>
            </w:r>
          </w:p>
        </w:tc>
        <w:tc>
          <w:tcPr>
            <w:tcW w:w="25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2AF6BE1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إلى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ECA82DC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مدة سنوات الخدمة</w:t>
            </w:r>
          </w:p>
        </w:tc>
      </w:tr>
      <w:tr w:rsidR="00DF3649" w:rsidRPr="00DF3649" w14:paraId="3239E6DC" w14:textId="77777777" w:rsidTr="00182547">
        <w:trPr>
          <w:trHeight w:val="24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056D2267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>معيد</w:t>
            </w:r>
          </w:p>
        </w:tc>
        <w:tc>
          <w:tcPr>
            <w:tcW w:w="8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7FF7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3098F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    /      /</w:t>
            </w:r>
          </w:p>
        </w:tc>
        <w:tc>
          <w:tcPr>
            <w:tcW w:w="25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2A330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                    /      /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B6C62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</w:tr>
      <w:tr w:rsidR="00DF3649" w:rsidRPr="00DF3649" w14:paraId="5A252826" w14:textId="77777777" w:rsidTr="00182547">
        <w:trPr>
          <w:trHeight w:val="170"/>
          <w:jc w:val="right"/>
        </w:trPr>
        <w:tc>
          <w:tcPr>
            <w:tcW w:w="2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  <w:hideMark/>
          </w:tcPr>
          <w:p w14:paraId="725A581E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lastRenderedPageBreak/>
              <w:t>محاضر</w:t>
            </w:r>
          </w:p>
        </w:tc>
        <w:tc>
          <w:tcPr>
            <w:tcW w:w="8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35AB5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jc w:val="both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  <w:tc>
          <w:tcPr>
            <w:tcW w:w="1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B8322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    /      /</w:t>
            </w:r>
          </w:p>
        </w:tc>
        <w:tc>
          <w:tcPr>
            <w:tcW w:w="25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27DB9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                        /      /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2242" w14:textId="77777777" w:rsidR="00DF3649" w:rsidRPr="00DF3649" w:rsidRDefault="00DF3649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</w:p>
        </w:tc>
      </w:tr>
      <w:tr w:rsidR="00DF3649" w:rsidRPr="00DF3649" w14:paraId="416EB923" w14:textId="77777777" w:rsidTr="00182547">
        <w:trPr>
          <w:trHeight w:val="7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  <w:hideMark/>
          </w:tcPr>
          <w:p w14:paraId="5E822267" w14:textId="6CE266CD" w:rsidR="00DF3649" w:rsidRPr="00DF3649" w:rsidRDefault="004A2ACE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د</w:t>
            </w:r>
            <w:r w:rsidR="00DF3649" w:rsidRPr="00DF3649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)</w:t>
            </w:r>
            <w:r w:rsidR="00DF3649"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: إقرار</w:t>
            </w:r>
          </w:p>
        </w:tc>
      </w:tr>
      <w:tr w:rsidR="00DF3649" w:rsidRPr="00DF3649" w14:paraId="77537718" w14:textId="77777777" w:rsidTr="00182547">
        <w:trPr>
          <w:trHeight w:val="274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FC146E2" w14:textId="77777777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  <w:r w:rsidRPr="00DF3649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قر أنا ..............................................................................</w:t>
            </w:r>
          </w:p>
          <w:p w14:paraId="44C93DC5" w14:textId="126902BF" w:rsidR="00DF3649" w:rsidRPr="00DF3649" w:rsidRDefault="00DF3649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  <w:r w:rsidRPr="00DF3649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 xml:space="preserve">مقدم/ة طلب </w:t>
            </w:r>
            <w:r>
              <w:rPr>
                <w:rFonts w:ascii="Sakkal Majalla" w:eastAsia="Calibri" w:hAnsi="Sakkal Majalla" w:cs="Sakkal Majalla" w:hint="cs"/>
                <w:kern w:val="2"/>
                <w:sz w:val="20"/>
                <w:szCs w:val="20"/>
                <w:rtl/>
                <w14:ligatures w14:val="standardContextual"/>
              </w:rPr>
              <w:t>النقل</w:t>
            </w:r>
            <w:r w:rsidRPr="00DF3649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 xml:space="preserve"> بصحة المعلومات المذكورة أعلاه.</w:t>
            </w:r>
          </w:p>
        </w:tc>
      </w:tr>
      <w:tr w:rsidR="00DF3649" w:rsidRPr="00DF3649" w14:paraId="413EA6AA" w14:textId="77777777" w:rsidTr="00182547">
        <w:trPr>
          <w:trHeight w:val="85"/>
          <w:jc w:val="right"/>
        </w:trPr>
        <w:tc>
          <w:tcPr>
            <w:tcW w:w="747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80CCD54" w14:textId="77777777" w:rsidR="00DF3649" w:rsidRPr="00DF3649" w:rsidRDefault="00DF3649" w:rsidP="004A2ACE">
            <w:pPr>
              <w:bidi/>
              <w:spacing w:line="240" w:lineRule="auto"/>
              <w:ind w:left="283" w:hanging="305"/>
              <w:jc w:val="both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 xml:space="preserve">أسم وتوقيع المتقدم/ة                                                                                                                                  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E2DE1DC" w14:textId="77777777" w:rsidR="00DF3649" w:rsidRPr="00DF3649" w:rsidRDefault="00DF3649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>التاريخ</w:t>
            </w:r>
            <w:r w:rsidRPr="00DF3649">
              <w:rPr>
                <w:rFonts w:ascii="Sakkal Majalla" w:eastAsia="Calibri" w:hAnsi="Sakkal Majalla" w:cs="Sakkal Majalla"/>
                <w:sz w:val="20"/>
                <w:szCs w:val="20"/>
                <w:rtl/>
              </w:rPr>
              <w:t xml:space="preserve">            /      /</w:t>
            </w:r>
          </w:p>
        </w:tc>
      </w:tr>
      <w:tr w:rsidR="00F47214" w:rsidRPr="00DF3649" w14:paraId="755EE135" w14:textId="77777777" w:rsidTr="00182547">
        <w:trPr>
          <w:trHeight w:val="85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B7D2"/>
            <w:vAlign w:val="center"/>
          </w:tcPr>
          <w:p w14:paraId="7CE196B0" w14:textId="5E3E5860" w:rsidR="00F47214" w:rsidRPr="004F4621" w:rsidRDefault="004F4621" w:rsidP="004A2ACE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24"/>
                <w:szCs w:val="24"/>
                <w:lang w:eastAsia="en-GB"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القسم ال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ثاني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 xml:space="preserve">: (يعبأ من قبل رئيس/ة </w:t>
            </w:r>
            <w:r w:rsidRPr="00F47214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لقسم المطلوب النقل منه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4F4621" w:rsidRPr="007F70C4" w14:paraId="1408FC9E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506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</w:tcPr>
          <w:p w14:paraId="23431C5F" w14:textId="77777777" w:rsidR="004F4621" w:rsidRPr="007F70C4" w:rsidRDefault="004F4621" w:rsidP="004A2ACE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عام للمتقدم: (يذكر)</w:t>
            </w:r>
          </w:p>
        </w:tc>
        <w:tc>
          <w:tcPr>
            <w:tcW w:w="4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</w:tcPr>
          <w:p w14:paraId="60A42414" w14:textId="77777777" w:rsidR="004F4621" w:rsidRPr="007F70C4" w:rsidRDefault="004F4621" w:rsidP="004A2ACE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دقيق للمتقدم: (يذكر)</w:t>
            </w:r>
          </w:p>
        </w:tc>
      </w:tr>
      <w:tr w:rsidR="004A2ACE" w:rsidRPr="007F70C4" w14:paraId="357DC9CD" w14:textId="77777777" w:rsidTr="00182547">
        <w:tblPrEx>
          <w:tblLook w:val="0000" w:firstRow="0" w:lastRow="0" w:firstColumn="0" w:lastColumn="0" w:noHBand="0" w:noVBand="0"/>
        </w:tblPrEx>
        <w:trPr>
          <w:trHeight w:val="85"/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7CFFBB6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وظائف في هذا التخصص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0F8457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عدد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F8CCF1A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تعاقد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7F1E420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سعودي</w:t>
            </w:r>
          </w:p>
        </w:tc>
        <w:tc>
          <w:tcPr>
            <w:tcW w:w="1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5C964A3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20"/>
                <w:szCs w:val="20"/>
                <w:rtl/>
                <w14:ligatures w14:val="standardContextual"/>
              </w:rPr>
              <w:t>ملاحظات: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A267FDC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وظائف في هذا التخصص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203C8B4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عد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6377A8D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تعاق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9657945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سعودي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4EA2442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20"/>
                <w:szCs w:val="20"/>
                <w:rtl/>
                <w14:ligatures w14:val="standardContextual"/>
              </w:rPr>
              <w:t>ملاحظات:</w:t>
            </w:r>
          </w:p>
        </w:tc>
      </w:tr>
      <w:tr w:rsidR="004A2ACE" w:rsidRPr="007F70C4" w14:paraId="0CD5DCC3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5B37E70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0654AC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EB16FD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DDACD8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33CB88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16"/>
                <w:szCs w:val="16"/>
                <w:rtl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 xml:space="preserve">يذكر من ليس على رأس عمل سواءً كان متفرغاً أو في اتصال علمي أو </w:t>
            </w:r>
            <w:proofErr w:type="gramStart"/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>مجازاً(</w:t>
            </w:r>
            <w:proofErr w:type="gramEnd"/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>أمومة، رعاية طفل، استثنائي، مرافقة زوج.. الخ) أو معاراً أو مبتعثاً أو مندوباً....الخ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B7F052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F49BC8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09047F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FE68DB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40988E7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16"/>
                <w:szCs w:val="16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 xml:space="preserve">يذكر من ليس على رأس عمل سواءً كان متفرغاً أو في اتصال علمي أو مجازاً </w:t>
            </w:r>
            <w:r w:rsidRPr="004F4621">
              <w:rPr>
                <w:rFonts w:ascii="Sakkal Majalla" w:eastAsia="Calibri" w:hAnsi="Sakkal Majalla" w:cs="Sakkal Majalla"/>
                <w:kern w:val="2"/>
                <w:sz w:val="16"/>
                <w:szCs w:val="16"/>
                <w:rtl/>
                <w14:ligatures w14:val="standardContextual"/>
              </w:rPr>
              <w:t>(</w:t>
            </w:r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>أمومة، رعاية طفل، استثنائي، مرافقة زوج.. الخ) أو معاراً أو مبتعثاً أو مندوباً....الخ</w:t>
            </w:r>
          </w:p>
        </w:tc>
      </w:tr>
      <w:tr w:rsidR="004A2ACE" w:rsidRPr="007F70C4" w14:paraId="3A4E7B84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382EC53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شارك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B0EA9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23A248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156353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7901F59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F0F7C03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شارك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156166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464584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5D362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CEB4F5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7F70C4" w14:paraId="37405F9F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FE54D6B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ساعد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D7F33D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9B3E4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B02E50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8ED7FB8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A49625B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ساعد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EEC7E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D3506D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C13759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A750B54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7F70C4" w14:paraId="2CE431C5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BA122E4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حاضر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C44D49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D5B5CD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AC2980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CC0FDE6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2D937B2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حاض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3A8B04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F4131C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8E005A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2B034BE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7F70C4" w14:paraId="31EABEB8" w14:textId="77777777" w:rsidTr="00182547">
        <w:tblPrEx>
          <w:tblLook w:val="0000" w:firstRow="0" w:lastRow="0" w:firstColumn="0" w:lastColumn="0" w:noHBand="0" w:noVBand="0"/>
        </w:tblPrEx>
        <w:trPr>
          <w:trHeight w:val="85"/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95616C0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عيد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B3A8D5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60A82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1ECF08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0F945F7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5FDE953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عيد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ECF1C3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03B32A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FD0642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AE5EE11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7F70C4" w14:paraId="335FB8E1" w14:textId="77777777" w:rsidTr="00182547">
        <w:tblPrEx>
          <w:tblLook w:val="0000" w:firstRow="0" w:lastRow="0" w:firstColumn="0" w:lastColumn="0" w:noHBand="0" w:noVBand="0"/>
        </w:tblPrEx>
        <w:trPr>
          <w:trHeight w:val="79"/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5A369B2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إجمالي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1A84C4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642865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6E98B0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7E4644B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FE8483E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إجمالي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2858CC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E387FD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E4D4BF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3C26313" w14:textId="77777777" w:rsidR="004F4621" w:rsidRPr="004F4621" w:rsidRDefault="004F4621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F47214" w:rsidRPr="00DF3649" w14:paraId="6D7713B2" w14:textId="77777777" w:rsidTr="00182547">
        <w:trPr>
          <w:trHeight w:val="973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F2B772" w14:textId="77777777" w:rsidR="00F47214" w:rsidRPr="00DF3649" w:rsidRDefault="00F47214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قرار مجلس القسم باجتماعه الــ .................................       للعام الدراسي        /       هـ                المعقود بتاريخ      /         /          </w:t>
            </w:r>
            <w:proofErr w:type="gramStart"/>
            <w:r w:rsidRPr="00DF3649">
              <w:rPr>
                <w:rFonts w:ascii="Sakkal Majalla" w:eastAsia="Calibri" w:hAnsi="Sakkal Majalla" w:cs="Sakkal Majalla"/>
                <w:rtl/>
              </w:rPr>
              <w:t>هـ .</w:t>
            </w:r>
            <w:proofErr w:type="gramEnd"/>
            <w:r w:rsidRPr="00DF3649">
              <w:rPr>
                <w:rFonts w:ascii="Sakkal Majalla" w:eastAsia="Calibri" w:hAnsi="Sakkal Majalla" w:cs="Sakkal Majalla"/>
                <w:rtl/>
              </w:rPr>
              <w:t xml:space="preserve"> </w:t>
            </w:r>
          </w:p>
          <w:p w14:paraId="4F441701" w14:textId="77777777" w:rsidR="004F4621" w:rsidRDefault="004F4621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t>القسم المطلوب النقل إلية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02335E6E" w14:textId="77777777" w:rsidR="004F4621" w:rsidRPr="00DF3649" w:rsidRDefault="004F4621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t>الكلية المطلوب النقل إليها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0D7B6A7E" w14:textId="07BA4601" w:rsidR="00F47214" w:rsidRPr="00DF3649" w:rsidRDefault="004F4621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 </w:t>
            </w:r>
            <w:r w:rsidR="00F47214" w:rsidRPr="00DF3649">
              <w:rPr>
                <w:rFonts w:ascii="Sakkal Majalla" w:eastAsia="Calibri" w:hAnsi="Sakkal Majalla" w:cs="Sakkal Majalla"/>
                <w:rtl/>
              </w:rPr>
              <w:t>(ترفق صورة من محضر اجتماع مجلس القسم، يقتصر على إرفاق ورقة الحضور</w:t>
            </w:r>
            <w:r w:rsidR="00F47214" w:rsidRPr="00DF3649">
              <w:rPr>
                <w:rFonts w:ascii="Sakkal Majalla" w:eastAsia="Calibri" w:hAnsi="Sakkal Majalla" w:cs="Sakkal Majalla" w:hint="cs"/>
                <w:rtl/>
              </w:rPr>
              <w:t xml:space="preserve"> </w:t>
            </w:r>
            <w:r w:rsidR="00F47214" w:rsidRPr="00DF3649">
              <w:rPr>
                <w:rFonts w:ascii="Sakkal Majalla" w:eastAsia="Calibri" w:hAnsi="Sakkal Majalla" w:cs="Sakkal Majalla"/>
                <w:rtl/>
              </w:rPr>
              <w:t xml:space="preserve">والورقة المدرج </w:t>
            </w:r>
            <w:r w:rsidR="00F47214" w:rsidRPr="00DF3649">
              <w:rPr>
                <w:rFonts w:ascii="Sakkal Majalla" w:eastAsia="Calibri" w:hAnsi="Sakkal Majalla" w:cs="Sakkal Majalla" w:hint="cs"/>
                <w:rtl/>
              </w:rPr>
              <w:t>في</w:t>
            </w:r>
            <w:r w:rsidR="00F47214" w:rsidRPr="00DF3649">
              <w:rPr>
                <w:rFonts w:ascii="Sakkal Majalla" w:eastAsia="Calibri" w:hAnsi="Sakkal Majalla" w:cs="Sakkal Majalla"/>
                <w:rtl/>
              </w:rPr>
              <w:t>ها الموضوع، وورقة توقيع الأعضاء على المحضر</w:t>
            </w:r>
            <w:r w:rsidR="00F47214" w:rsidRPr="00DF3649">
              <w:rPr>
                <w:rFonts w:ascii="Sakkal Majalla" w:eastAsia="Calibri" w:hAnsi="Sakkal Majalla" w:cs="Sakkal Majalla" w:hint="cs"/>
                <w:rtl/>
              </w:rPr>
              <w:t>)</w:t>
            </w:r>
          </w:p>
          <w:p w14:paraId="52B10E1B" w14:textId="77777777" w:rsidR="00F47214" w:rsidRPr="00DF3649" w:rsidRDefault="00F47214" w:rsidP="004A2ACE">
            <w:pPr>
              <w:tabs>
                <w:tab w:val="center" w:pos="414"/>
                <w:tab w:val="right" w:pos="8306"/>
              </w:tabs>
              <w:bidi/>
              <w:spacing w:line="240" w:lineRule="auto"/>
              <w:rPr>
                <w:rFonts w:ascii="Sakkal Majalla" w:eastAsia="Calibri" w:hAnsi="Sakkal Majalla" w:cs="Sakkal Majalla"/>
                <w:kern w:val="2"/>
                <w:rtl/>
                <w14:ligatures w14:val="standardContextual"/>
              </w:rPr>
            </w:pP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 xml:space="preserve">(لا </w:t>
            </w:r>
            <w:r w:rsidRPr="00DF3649">
              <w:rPr>
                <w:rFonts w:ascii="Sakkal Majalla" w:eastAsia="Calibri" w:hAnsi="Sakkal Majalla" w:cs="Sakkal Majalla"/>
                <w:b/>
                <w:bCs/>
                <w:color w:val="FF0000"/>
                <w:sz w:val="18"/>
                <w:szCs w:val="18"/>
                <w:rtl/>
              </w:rPr>
              <w:t xml:space="preserve">يقبل محضر بالتمرير أو </w:t>
            </w:r>
            <w:r w:rsidRPr="00F47214">
              <w:rPr>
                <w:rFonts w:ascii="Sakkal Majalla" w:eastAsia="Calibri" w:hAnsi="Sakkal Majalla" w:cs="Sakkal Majalla"/>
                <w:b/>
                <w:bCs/>
                <w:color w:val="FF0000"/>
                <w:sz w:val="18"/>
                <w:szCs w:val="18"/>
                <w:rtl/>
              </w:rPr>
              <w:t>قرار بناء على تفويض الصلاحيات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>).</w:t>
            </w:r>
          </w:p>
        </w:tc>
      </w:tr>
      <w:tr w:rsidR="00F47214" w:rsidRPr="00DF3649" w14:paraId="429F46CD" w14:textId="77777777" w:rsidTr="00182547">
        <w:trPr>
          <w:trHeight w:val="345"/>
          <w:jc w:val="right"/>
        </w:trPr>
        <w:tc>
          <w:tcPr>
            <w:tcW w:w="49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C3B9777" w14:textId="77777777" w:rsidR="00F47214" w:rsidRPr="00DF3649" w:rsidRDefault="00F47214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 xml:space="preserve">رئيس/ة القسم :    </w:t>
            </w:r>
          </w:p>
        </w:tc>
        <w:tc>
          <w:tcPr>
            <w:tcW w:w="435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52E7730" w14:textId="77777777" w:rsidR="00F47214" w:rsidRPr="00DF3649" w:rsidRDefault="00F47214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>التوقيع:</w:t>
            </w:r>
          </w:p>
        </w:tc>
      </w:tr>
      <w:tr w:rsidR="00F47214" w:rsidRPr="00DF3649" w14:paraId="11AB0ADC" w14:textId="77777777" w:rsidTr="00182547">
        <w:trPr>
          <w:trHeight w:val="408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B7D2"/>
            <w:vAlign w:val="center"/>
            <w:hideMark/>
          </w:tcPr>
          <w:p w14:paraId="736C028F" w14:textId="541FEDFD" w:rsidR="00F47214" w:rsidRPr="00DF3649" w:rsidRDefault="00F47214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القسم ال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ثالث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: (يعبأ من قبل عميد/ة الكلية</w:t>
            </w:r>
            <w:r w:rsidRPr="00F47214"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 xml:space="preserve"> </w:t>
            </w:r>
            <w:r w:rsidRPr="00F47214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لمطلوب النقل منه</w:t>
            </w:r>
            <w:r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F47214" w:rsidRPr="00DF3649" w14:paraId="079E94B2" w14:textId="77777777" w:rsidTr="00182547">
        <w:trPr>
          <w:trHeight w:val="657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9CC4467" w14:textId="77777777" w:rsidR="00F47214" w:rsidRPr="00DF3649" w:rsidRDefault="00F47214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قرار مجلس الكلية باجتماعه الــ .................................   للعام الدراسي        /       هـ المعقود بتاريخ      /         /          </w:t>
            </w:r>
            <w:proofErr w:type="gramStart"/>
            <w:r w:rsidRPr="00DF3649">
              <w:rPr>
                <w:rFonts w:ascii="Sakkal Majalla" w:eastAsia="Calibri" w:hAnsi="Sakkal Majalla" w:cs="Sakkal Majalla"/>
                <w:rtl/>
              </w:rPr>
              <w:t>هـ .</w:t>
            </w:r>
            <w:proofErr w:type="gramEnd"/>
            <w:r w:rsidRPr="00DF3649">
              <w:rPr>
                <w:rFonts w:ascii="Sakkal Majalla" w:eastAsia="Calibri" w:hAnsi="Sakkal Majalla" w:cs="Sakkal Majalla"/>
                <w:rtl/>
              </w:rPr>
              <w:t xml:space="preserve"> </w:t>
            </w:r>
          </w:p>
          <w:p w14:paraId="7203ABD8" w14:textId="77777777" w:rsidR="004F4621" w:rsidRDefault="004F4621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t>القسم المطلوب النقل إلية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69DBF078" w14:textId="31CB103E" w:rsidR="004F4621" w:rsidRPr="00DF3649" w:rsidRDefault="004F4621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t>الكلية المطلوب النقل إليها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4879FD14" w14:textId="35A5214F" w:rsidR="00F47214" w:rsidRPr="00DF3649" w:rsidRDefault="004F4621" w:rsidP="004A2ACE">
            <w:pPr>
              <w:tabs>
                <w:tab w:val="center" w:pos="414"/>
                <w:tab w:val="right" w:pos="8306"/>
              </w:tabs>
              <w:bidi/>
              <w:spacing w:line="240" w:lineRule="auto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 </w:t>
            </w:r>
            <w:r w:rsidR="00F47214" w:rsidRPr="00DF3649">
              <w:rPr>
                <w:rFonts w:ascii="Sakkal Majalla" w:eastAsia="Calibri" w:hAnsi="Sakkal Majalla" w:cs="Sakkal Majalla"/>
                <w:rtl/>
              </w:rPr>
              <w:t>(ترفق صورة من محضر اجتماع مجلس الكلية، يقتصر</w:t>
            </w:r>
            <w:r w:rsidR="00F47214" w:rsidRPr="00DF3649">
              <w:rPr>
                <w:rFonts w:ascii="Sakkal Majalla" w:eastAsia="Calibri" w:hAnsi="Sakkal Majalla" w:cs="Sakkal Majalla" w:hint="cs"/>
                <w:rtl/>
              </w:rPr>
              <w:t xml:space="preserve"> </w:t>
            </w:r>
            <w:r w:rsidR="00F47214" w:rsidRPr="00DF3649">
              <w:rPr>
                <w:rFonts w:ascii="Sakkal Majalla" w:eastAsia="Calibri" w:hAnsi="Sakkal Majalla" w:cs="Sakkal Majalla"/>
                <w:rtl/>
              </w:rPr>
              <w:t>على إرفاق ورقة الحضور</w:t>
            </w:r>
            <w:r w:rsidR="00F47214" w:rsidRPr="00DF3649">
              <w:rPr>
                <w:rFonts w:ascii="Sakkal Majalla" w:eastAsia="Calibri" w:hAnsi="Sakkal Majalla" w:cs="Sakkal Majalla" w:hint="cs"/>
                <w:rtl/>
              </w:rPr>
              <w:t xml:space="preserve"> </w:t>
            </w:r>
            <w:r w:rsidR="00F47214" w:rsidRPr="00DF3649">
              <w:rPr>
                <w:rFonts w:ascii="Sakkal Majalla" w:eastAsia="Calibri" w:hAnsi="Sakkal Majalla" w:cs="Sakkal Majalla"/>
                <w:rtl/>
              </w:rPr>
              <w:t>والورقة المدرج بها الموضوع، وورقة توقيع الأعضاء على المحض</w:t>
            </w:r>
            <w:r w:rsidR="00F47214" w:rsidRPr="00DF3649">
              <w:rPr>
                <w:rFonts w:ascii="Sakkal Majalla" w:eastAsia="Calibri" w:hAnsi="Sakkal Majalla" w:cs="Sakkal Majalla" w:hint="cs"/>
                <w:rtl/>
              </w:rPr>
              <w:t>ر)</w:t>
            </w:r>
          </w:p>
          <w:p w14:paraId="0AEED644" w14:textId="77777777" w:rsidR="00F47214" w:rsidRPr="00DF3649" w:rsidRDefault="00F47214" w:rsidP="004A2ACE">
            <w:pPr>
              <w:tabs>
                <w:tab w:val="center" w:pos="414"/>
                <w:tab w:val="right" w:pos="8306"/>
              </w:tabs>
              <w:bidi/>
              <w:spacing w:line="240" w:lineRule="auto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 xml:space="preserve">(لا </w:t>
            </w:r>
            <w:r w:rsidRPr="00DF3649">
              <w:rPr>
                <w:rFonts w:ascii="Sakkal Majalla" w:eastAsia="Calibri" w:hAnsi="Sakkal Majalla" w:cs="Sakkal Majalla"/>
                <w:b/>
                <w:bCs/>
                <w:color w:val="FF0000"/>
                <w:sz w:val="18"/>
                <w:szCs w:val="18"/>
                <w:rtl/>
              </w:rPr>
              <w:t>يقبل محضر بالتمرير أو قرار بناء على تفويض الصلاحيات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>).</w:t>
            </w:r>
          </w:p>
        </w:tc>
      </w:tr>
      <w:tr w:rsidR="00F47214" w:rsidRPr="00DF3649" w14:paraId="6D3BF200" w14:textId="77777777" w:rsidTr="00182547">
        <w:trPr>
          <w:trHeight w:val="313"/>
          <w:jc w:val="right"/>
        </w:trPr>
        <w:tc>
          <w:tcPr>
            <w:tcW w:w="49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9BB27A9" w14:textId="77777777" w:rsidR="00F47214" w:rsidRPr="00DF3649" w:rsidRDefault="00F47214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 xml:space="preserve">عميد/ة الكلية :                                                     </w:t>
            </w:r>
          </w:p>
        </w:tc>
        <w:tc>
          <w:tcPr>
            <w:tcW w:w="435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BED64AC" w14:textId="77777777" w:rsidR="00F47214" w:rsidRPr="00DF3649" w:rsidRDefault="00F47214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>التوقيع:</w:t>
            </w:r>
          </w:p>
        </w:tc>
      </w:tr>
      <w:tr w:rsidR="00DF3649" w:rsidRPr="00DF3649" w14:paraId="7B994DD7" w14:textId="77777777" w:rsidTr="00182547">
        <w:trPr>
          <w:trHeight w:val="85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B7D2"/>
            <w:vAlign w:val="center"/>
          </w:tcPr>
          <w:p w14:paraId="1B8C9769" w14:textId="04FFCDD0" w:rsidR="00DF3649" w:rsidRPr="00DF3649" w:rsidRDefault="00DF3649" w:rsidP="004A2ACE">
            <w:pPr>
              <w:bidi/>
              <w:spacing w:line="240" w:lineRule="auto"/>
              <w:ind w:left="412"/>
              <w:jc w:val="center"/>
              <w:rPr>
                <w:rFonts w:ascii="Sakkal Majalla" w:eastAsia="Calibri" w:hAnsi="Sakkal Majalla" w:cs="Sakkal Majalla"/>
                <w:b/>
                <w:bCs/>
                <w:sz w:val="24"/>
                <w:szCs w:val="24"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 xml:space="preserve">القسم </w:t>
            </w:r>
            <w:r w:rsidR="00910687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 xml:space="preserve">الرابع 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 xml:space="preserve">: (يعبأ من قبل رئيس/ة </w:t>
            </w:r>
            <w:r w:rsidR="00F47214" w:rsidRPr="00F47214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لقسم المطلوب النقل إليه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4D1102" w:rsidRPr="007F70C4" w14:paraId="5C3E2C29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506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</w:tcPr>
          <w:p w14:paraId="44D4C2FC" w14:textId="77777777" w:rsidR="004D1102" w:rsidRPr="007F70C4" w:rsidRDefault="004D1102" w:rsidP="004A2ACE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bookmarkStart w:id="1" w:name="_Hlk144917612"/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عام للمتقدم: (يذكر)</w:t>
            </w:r>
          </w:p>
        </w:tc>
        <w:tc>
          <w:tcPr>
            <w:tcW w:w="4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AC2"/>
            <w:vAlign w:val="center"/>
          </w:tcPr>
          <w:p w14:paraId="31491883" w14:textId="77777777" w:rsidR="004D1102" w:rsidRPr="007F70C4" w:rsidRDefault="004D1102" w:rsidP="004A2ACE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دقيق للمتقدم: (يذكر)</w:t>
            </w:r>
          </w:p>
        </w:tc>
      </w:tr>
      <w:tr w:rsidR="004A2ACE" w:rsidRPr="004F4621" w14:paraId="40AFE924" w14:textId="77777777" w:rsidTr="00182547">
        <w:tblPrEx>
          <w:tblLook w:val="0000" w:firstRow="0" w:lastRow="0" w:firstColumn="0" w:lastColumn="0" w:noHBand="0" w:noVBand="0"/>
        </w:tblPrEx>
        <w:trPr>
          <w:trHeight w:val="85"/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831012D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وظائف في هذا التخصص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B0704D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عدد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751C916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تعاقد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79BF2C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سعودي</w:t>
            </w:r>
          </w:p>
        </w:tc>
        <w:tc>
          <w:tcPr>
            <w:tcW w:w="1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4BDDFC9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20"/>
                <w:szCs w:val="20"/>
                <w:rtl/>
                <w14:ligatures w14:val="standardContextual"/>
              </w:rPr>
              <w:t>ملاحظات: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33F08E5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وظائف في هذا التخصص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445221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عد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B39B195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تعاق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F5E8A2E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سعودي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8E7D3AA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20"/>
                <w:szCs w:val="20"/>
                <w:rtl/>
                <w14:ligatures w14:val="standardContextual"/>
              </w:rPr>
              <w:t>ملاحظات:</w:t>
            </w:r>
          </w:p>
        </w:tc>
      </w:tr>
      <w:tr w:rsidR="004A2ACE" w:rsidRPr="004F4621" w14:paraId="741F6752" w14:textId="77777777" w:rsidTr="00182547">
        <w:tblPrEx>
          <w:tblLook w:val="0000" w:firstRow="0" w:lastRow="0" w:firstColumn="0" w:lastColumn="0" w:noHBand="0" w:noVBand="0"/>
        </w:tblPrEx>
        <w:trPr>
          <w:trHeight w:val="70"/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78FCF63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13E37B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0AA95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0F6FA2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43A6B73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16"/>
                <w:szCs w:val="16"/>
                <w:rtl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 xml:space="preserve">يذكر من ليس على رأس عمل سواءً كان متفرغاً أو في اتصال علمي أو </w:t>
            </w:r>
            <w:proofErr w:type="gramStart"/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>مجازاً(</w:t>
            </w:r>
            <w:proofErr w:type="gramEnd"/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>أمومة، رعاية طفل، استثنائي، مرافقة زوج.. الخ) أو معاراً أو مبتعثاً أو مندوباً....الخ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038ED34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F08FDF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CC4FC2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1C6EC3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BD20BE6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16"/>
                <w:szCs w:val="16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 xml:space="preserve">يذكر من ليس على رأس عمل سواءً كان متفرغاً أو في اتصال علمي أو مجازاً </w:t>
            </w:r>
            <w:r w:rsidRPr="004F4621">
              <w:rPr>
                <w:rFonts w:ascii="Sakkal Majalla" w:eastAsia="Calibri" w:hAnsi="Sakkal Majalla" w:cs="Sakkal Majalla"/>
                <w:kern w:val="2"/>
                <w:sz w:val="16"/>
                <w:szCs w:val="16"/>
                <w:rtl/>
                <w14:ligatures w14:val="standardContextual"/>
              </w:rPr>
              <w:t>(</w:t>
            </w:r>
            <w:r w:rsidRPr="004F4621">
              <w:rPr>
                <w:rFonts w:ascii="Sakkal Majalla" w:eastAsia="Calibri" w:hAnsi="Sakkal Majalla" w:cs="Sakkal Majalla" w:hint="cs"/>
                <w:kern w:val="2"/>
                <w:sz w:val="16"/>
                <w:szCs w:val="16"/>
                <w:rtl/>
                <w14:ligatures w14:val="standardContextual"/>
              </w:rPr>
              <w:t>أمومة، رعاية طفل، استثنائي، مرافقة زوج.. الخ) أو معاراً أو مبتعثاً أو مندوباً....الخ</w:t>
            </w:r>
          </w:p>
        </w:tc>
      </w:tr>
      <w:tr w:rsidR="004A2ACE" w:rsidRPr="004F4621" w14:paraId="2E705F77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3CB9CDD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شارك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4DAFA9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58DD74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349D09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979195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5CE0BDA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شارك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A97D97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43EA10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774A57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86BE657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4F4621" w14:paraId="32E1BC93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80B1320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ساعد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E9839F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6B5229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3BE236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C61FA00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5C0974E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أستاذ مساعد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798C36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04DDA3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B7B751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E0076FE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4F4621" w14:paraId="23AF29FE" w14:textId="77777777" w:rsidTr="00182547">
        <w:tblPrEx>
          <w:tblLook w:val="0000" w:firstRow="0" w:lastRow="0" w:firstColumn="0" w:lastColumn="0" w:noHBand="0" w:noVBand="0"/>
        </w:tblPrEx>
        <w:trPr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90C2620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حاضر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1F617C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EB8CF2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8ACA8D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A895B42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227EA794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حاض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EF9FDF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D51650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C5CEE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0A9F7DF1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4F4621" w14:paraId="4D47EB0E" w14:textId="77777777" w:rsidTr="00182547">
        <w:tblPrEx>
          <w:tblLook w:val="0000" w:firstRow="0" w:lastRow="0" w:firstColumn="0" w:lastColumn="0" w:noHBand="0" w:noVBand="0"/>
        </w:tblPrEx>
        <w:trPr>
          <w:trHeight w:val="85"/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1EACBE5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عيد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9CC2C4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E8CA5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A77699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477DA33F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39EC95A8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معيد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362BD7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3CC0D4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BE6A2B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9FBD5D9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tr w:rsidR="004A2ACE" w:rsidRPr="004F4621" w14:paraId="2736E7EC" w14:textId="77777777" w:rsidTr="00182547">
        <w:tblPrEx>
          <w:tblLook w:val="0000" w:firstRow="0" w:lastRow="0" w:firstColumn="0" w:lastColumn="0" w:noHBand="0" w:noVBand="0"/>
        </w:tblPrEx>
        <w:trPr>
          <w:trHeight w:val="79"/>
          <w:jc w:val="right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B11506D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إجمالي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47455B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3C9325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E5B92D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94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8FDB8CE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18A79F4A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  <w:r w:rsidRPr="004F4621">
              <w:rPr>
                <w:rFonts w:ascii="Sakkal Majalla" w:eastAsia="Calibri" w:hAnsi="Sakkal Majalla" w:cs="Sakkal Majalla"/>
                <w:kern w:val="2"/>
                <w:sz w:val="20"/>
                <w:szCs w:val="20"/>
                <w:rtl/>
                <w14:ligatures w14:val="standardContextual"/>
              </w:rPr>
              <w:t>الإجمالي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96954C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EA8663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324E85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5CFB13E4" w14:textId="77777777" w:rsidR="004D1102" w:rsidRPr="004F4621" w:rsidRDefault="004D1102" w:rsidP="004A2ACE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kern w:val="2"/>
                <w:sz w:val="20"/>
                <w:szCs w:val="20"/>
                <w14:ligatures w14:val="standardContextual"/>
              </w:rPr>
            </w:pPr>
          </w:p>
        </w:tc>
      </w:tr>
      <w:bookmarkEnd w:id="1"/>
      <w:tr w:rsidR="004D1102" w:rsidRPr="00DF3649" w14:paraId="1340C39D" w14:textId="77777777" w:rsidTr="00182547">
        <w:trPr>
          <w:trHeight w:val="345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596FE4" w14:textId="77777777" w:rsidR="004D1102" w:rsidRPr="00DF3649" w:rsidRDefault="004D1102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قرار مجلس القسم باجتماعه الــ .................................       للعام الدراسي        /       هـ                المعقود بتاريخ      /         /          </w:t>
            </w:r>
            <w:proofErr w:type="gramStart"/>
            <w:r w:rsidRPr="00DF3649">
              <w:rPr>
                <w:rFonts w:ascii="Sakkal Majalla" w:eastAsia="Calibri" w:hAnsi="Sakkal Majalla" w:cs="Sakkal Majalla"/>
                <w:rtl/>
              </w:rPr>
              <w:t>هـ .</w:t>
            </w:r>
            <w:proofErr w:type="gramEnd"/>
            <w:r w:rsidRPr="00DF3649">
              <w:rPr>
                <w:rFonts w:ascii="Sakkal Majalla" w:eastAsia="Calibri" w:hAnsi="Sakkal Majalla" w:cs="Sakkal Majalla"/>
                <w:rtl/>
              </w:rPr>
              <w:t xml:space="preserve"> </w:t>
            </w:r>
          </w:p>
          <w:p w14:paraId="4E264DB3" w14:textId="77777777" w:rsidR="004D1102" w:rsidRDefault="004D1102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lastRenderedPageBreak/>
              <w:t>القسم المطلوب النقل إلية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2E7FBDFF" w14:textId="77777777" w:rsidR="004D1102" w:rsidRPr="00DF3649" w:rsidRDefault="004D1102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t>الكلية المطلوب النقل إليها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75A89DAD" w14:textId="77777777" w:rsidR="004D1102" w:rsidRPr="00DF3649" w:rsidRDefault="004D1102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 (ترفق صورة من محضر اجتماع مجلس القسم، يقتصر على إرفاق ورقة الحضور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والورقة المدرج 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>في</w:t>
            </w:r>
            <w:r w:rsidRPr="00DF3649">
              <w:rPr>
                <w:rFonts w:ascii="Sakkal Majalla" w:eastAsia="Calibri" w:hAnsi="Sakkal Majalla" w:cs="Sakkal Majalla"/>
                <w:rtl/>
              </w:rPr>
              <w:t>ها الموضوع، وورقة توقيع الأعضاء على المحضر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>)</w:t>
            </w:r>
          </w:p>
          <w:p w14:paraId="0B067EF2" w14:textId="60B5DEF8" w:rsidR="004D1102" w:rsidRPr="00DF3649" w:rsidRDefault="004D1102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 xml:space="preserve">(لا </w:t>
            </w:r>
            <w:r w:rsidRPr="00DF3649">
              <w:rPr>
                <w:rFonts w:ascii="Sakkal Majalla" w:eastAsia="Calibri" w:hAnsi="Sakkal Majalla" w:cs="Sakkal Majalla"/>
                <w:b/>
                <w:bCs/>
                <w:color w:val="FF0000"/>
                <w:sz w:val="18"/>
                <w:szCs w:val="18"/>
                <w:rtl/>
              </w:rPr>
              <w:t xml:space="preserve">يقبل محضر بالتمرير أو </w:t>
            </w:r>
            <w:r w:rsidRPr="00F47214">
              <w:rPr>
                <w:rFonts w:ascii="Sakkal Majalla" w:eastAsia="Calibri" w:hAnsi="Sakkal Majalla" w:cs="Sakkal Majalla"/>
                <w:b/>
                <w:bCs/>
                <w:color w:val="FF0000"/>
                <w:sz w:val="18"/>
                <w:szCs w:val="18"/>
                <w:rtl/>
              </w:rPr>
              <w:t>قرار بناء على تفويض الصلاحيات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>).</w:t>
            </w:r>
          </w:p>
        </w:tc>
      </w:tr>
      <w:tr w:rsidR="004D1102" w:rsidRPr="00DF3649" w14:paraId="597AFBAC" w14:textId="77777777" w:rsidTr="00182547">
        <w:trPr>
          <w:trHeight w:val="345"/>
          <w:jc w:val="right"/>
        </w:trPr>
        <w:tc>
          <w:tcPr>
            <w:tcW w:w="49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49450D5" w14:textId="12EEDE04" w:rsidR="004D1102" w:rsidRPr="00DF3649" w:rsidRDefault="004D1102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lastRenderedPageBreak/>
              <w:t xml:space="preserve">رئيس/ة القسم :    </w:t>
            </w:r>
          </w:p>
        </w:tc>
        <w:tc>
          <w:tcPr>
            <w:tcW w:w="435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8EDE519" w14:textId="77777777" w:rsidR="004D1102" w:rsidRPr="00DF3649" w:rsidRDefault="004D1102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>التوقيع:</w:t>
            </w:r>
          </w:p>
        </w:tc>
      </w:tr>
      <w:tr w:rsidR="004D1102" w:rsidRPr="00DF3649" w14:paraId="0809DA72" w14:textId="77777777" w:rsidTr="00182547">
        <w:trPr>
          <w:trHeight w:val="408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B7D2"/>
            <w:vAlign w:val="center"/>
            <w:hideMark/>
          </w:tcPr>
          <w:p w14:paraId="5E15DE9B" w14:textId="3D39099C" w:rsidR="004D1102" w:rsidRPr="00DF3649" w:rsidRDefault="004D1102" w:rsidP="004A2ACE">
            <w:pPr>
              <w:bidi/>
              <w:spacing w:line="240" w:lineRule="auto"/>
              <w:ind w:left="283" w:hanging="283"/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 xml:space="preserve">القسم </w:t>
            </w:r>
            <w:r w:rsidR="00910687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لخامس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 xml:space="preserve">: (يعبأ من قبل عميد/ة </w:t>
            </w:r>
            <w:r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لكلية</w:t>
            </w:r>
            <w:r w:rsidRPr="00F47214"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 xml:space="preserve"> المطلوب النقل إليه</w:t>
            </w:r>
            <w:r>
              <w:rPr>
                <w:rFonts w:ascii="Sakkal Majalla" w:eastAsia="Calibri" w:hAnsi="Sakkal Majalla" w:cs="Sakkal Majalla" w:hint="cs"/>
                <w:b/>
                <w:bCs/>
                <w:sz w:val="24"/>
                <w:szCs w:val="24"/>
                <w:rtl/>
              </w:rPr>
              <w:t>ا</w:t>
            </w:r>
            <w:r w:rsidRPr="00DF3649"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4D1102" w:rsidRPr="00DF3649" w14:paraId="030FD6DD" w14:textId="77777777" w:rsidTr="00182547">
        <w:trPr>
          <w:trHeight w:val="70"/>
          <w:jc w:val="right"/>
        </w:trPr>
        <w:tc>
          <w:tcPr>
            <w:tcW w:w="931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D0DFDBC" w14:textId="77777777" w:rsidR="004D1102" w:rsidRPr="00DF3649" w:rsidRDefault="004D1102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قرار مجلس الكلية باجتماعه الــ .................................   للعام الدراسي        /       هـ المعقود بتاريخ      /         /          </w:t>
            </w:r>
            <w:proofErr w:type="gramStart"/>
            <w:r w:rsidRPr="00DF3649">
              <w:rPr>
                <w:rFonts w:ascii="Sakkal Majalla" w:eastAsia="Calibri" w:hAnsi="Sakkal Majalla" w:cs="Sakkal Majalla"/>
                <w:rtl/>
              </w:rPr>
              <w:t>هـ .</w:t>
            </w:r>
            <w:proofErr w:type="gramEnd"/>
            <w:r w:rsidRPr="00DF3649">
              <w:rPr>
                <w:rFonts w:ascii="Sakkal Majalla" w:eastAsia="Calibri" w:hAnsi="Sakkal Majalla" w:cs="Sakkal Majalla"/>
                <w:rtl/>
              </w:rPr>
              <w:t xml:space="preserve"> </w:t>
            </w:r>
          </w:p>
          <w:p w14:paraId="27DEAA2F" w14:textId="77777777" w:rsidR="004D1102" w:rsidRDefault="004D1102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t>القسم المطلوب النقل إلية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243382F3" w14:textId="77777777" w:rsidR="004D1102" w:rsidRPr="00DF3649" w:rsidRDefault="004D1102" w:rsidP="004A2ACE">
            <w:pPr>
              <w:bidi/>
              <w:spacing w:line="240" w:lineRule="auto"/>
              <w:jc w:val="both"/>
              <w:rPr>
                <w:rFonts w:ascii="Sakkal Majalla" w:eastAsia="Calibri" w:hAnsi="Sakkal Majalla" w:cs="Sakkal Majalla"/>
                <w:rtl/>
              </w:rPr>
            </w:pPr>
            <w:r>
              <w:rPr>
                <w:rFonts w:ascii="Sakkal Majalla" w:eastAsia="Calibri" w:hAnsi="Sakkal Majalla" w:cs="Sakkal Majalla" w:hint="cs"/>
                <w:rtl/>
              </w:rPr>
              <w:t>الكلية المطلوب النقل إليها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  <w:r>
              <w:rPr>
                <w:rFonts w:ascii="Sakkal Majalla" w:eastAsia="Calibri" w:hAnsi="Sakkal Majalla" w:cs="Sakkal Majalla" w:hint="cs"/>
                <w:rtl/>
              </w:rPr>
              <w:t xml:space="preserve">مع ذكر الأسباب: </w:t>
            </w:r>
            <w:r w:rsidRPr="00DF3649">
              <w:rPr>
                <w:rFonts w:ascii="Sakkal Majalla" w:eastAsia="Calibri" w:hAnsi="Sakkal Majalla" w:cs="Sakkal Majalla"/>
                <w:rtl/>
              </w:rPr>
              <w:t xml:space="preserve">.................................   </w:t>
            </w:r>
          </w:p>
          <w:p w14:paraId="5A9895BC" w14:textId="3FE194C1" w:rsidR="004D1102" w:rsidRPr="00DF3649" w:rsidRDefault="004D1102" w:rsidP="004A2ACE">
            <w:pPr>
              <w:tabs>
                <w:tab w:val="center" w:pos="414"/>
                <w:tab w:val="right" w:pos="8306"/>
              </w:tabs>
              <w:bidi/>
              <w:spacing w:line="240" w:lineRule="auto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/>
                <w:rtl/>
              </w:rPr>
              <w:t xml:space="preserve"> (ترفق صورة من محضر اجتماع مجلس الكلية، يقتصر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 </w:t>
            </w:r>
            <w:r w:rsidRPr="00DF3649">
              <w:rPr>
                <w:rFonts w:ascii="Sakkal Majalla" w:eastAsia="Calibri" w:hAnsi="Sakkal Majalla" w:cs="Sakkal Majalla"/>
                <w:rtl/>
              </w:rPr>
              <w:t>على إرفاق ورقة الحضور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 xml:space="preserve"> </w:t>
            </w:r>
            <w:r w:rsidRPr="00DF3649">
              <w:rPr>
                <w:rFonts w:ascii="Sakkal Majalla" w:eastAsia="Calibri" w:hAnsi="Sakkal Majalla" w:cs="Sakkal Majalla"/>
                <w:rtl/>
              </w:rPr>
              <w:t>والورقة المدرج بها الموضوع، وورقة توقيع الأعضاء على المحض</w:t>
            </w:r>
            <w:r w:rsidRPr="00DF3649">
              <w:rPr>
                <w:rFonts w:ascii="Sakkal Majalla" w:eastAsia="Calibri" w:hAnsi="Sakkal Majalla" w:cs="Sakkal Majalla" w:hint="cs"/>
                <w:rtl/>
              </w:rPr>
              <w:t>ر)</w:t>
            </w:r>
          </w:p>
          <w:p w14:paraId="2AB529C3" w14:textId="47FFBF3B" w:rsidR="004D1102" w:rsidRPr="00DF3649" w:rsidRDefault="004D1102" w:rsidP="004A2ACE">
            <w:pPr>
              <w:tabs>
                <w:tab w:val="center" w:pos="414"/>
                <w:tab w:val="right" w:pos="8306"/>
              </w:tabs>
              <w:bidi/>
              <w:spacing w:line="240" w:lineRule="auto"/>
              <w:rPr>
                <w:rFonts w:ascii="Sakkal Majalla" w:eastAsia="Calibri" w:hAnsi="Sakkal Majalla" w:cs="Sakkal Majalla"/>
                <w:rtl/>
              </w:rPr>
            </w:pP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 xml:space="preserve">(لا </w:t>
            </w:r>
            <w:r w:rsidRPr="00DF3649">
              <w:rPr>
                <w:rFonts w:ascii="Sakkal Majalla" w:eastAsia="Calibri" w:hAnsi="Sakkal Majalla" w:cs="Sakkal Majalla"/>
                <w:b/>
                <w:bCs/>
                <w:color w:val="FF0000"/>
                <w:sz w:val="18"/>
                <w:szCs w:val="18"/>
                <w:rtl/>
              </w:rPr>
              <w:t>يقبل محضر بالتمرير أو قرار بناء على تفويض الصلاحيات</w:t>
            </w:r>
            <w:r w:rsidRPr="00DF3649">
              <w:rPr>
                <w:rFonts w:ascii="Sakkal Majalla" w:eastAsia="Calibri" w:hAnsi="Sakkal Majalla" w:cs="Sakkal Majalla" w:hint="cs"/>
                <w:b/>
                <w:bCs/>
                <w:color w:val="FF0000"/>
                <w:sz w:val="18"/>
                <w:szCs w:val="18"/>
                <w:rtl/>
              </w:rPr>
              <w:t>).</w:t>
            </w:r>
          </w:p>
        </w:tc>
      </w:tr>
      <w:tr w:rsidR="004D1102" w:rsidRPr="00DF3649" w14:paraId="06D5E032" w14:textId="77777777" w:rsidTr="00182547">
        <w:trPr>
          <w:trHeight w:val="313"/>
          <w:jc w:val="right"/>
        </w:trPr>
        <w:tc>
          <w:tcPr>
            <w:tcW w:w="49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1B29888" w14:textId="77777777" w:rsidR="004D1102" w:rsidRPr="00DF3649" w:rsidRDefault="004D1102" w:rsidP="004A2ACE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 xml:space="preserve">عميد/ة الكلية :                                                     </w:t>
            </w:r>
          </w:p>
        </w:tc>
        <w:tc>
          <w:tcPr>
            <w:tcW w:w="435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924E63" w14:textId="7BF973D3" w:rsidR="004D1102" w:rsidRPr="00DF3649" w:rsidRDefault="004D1102" w:rsidP="004A2ACE">
            <w:pPr>
              <w:bidi/>
              <w:spacing w:line="240" w:lineRule="auto"/>
              <w:ind w:left="283" w:hanging="283"/>
              <w:rPr>
                <w:rFonts w:ascii="Sakkal Majalla" w:eastAsia="Calibri" w:hAnsi="Sakkal Majalla" w:cs="Sakkal Majalla"/>
                <w:sz w:val="20"/>
                <w:szCs w:val="20"/>
                <w:rtl/>
              </w:rPr>
            </w:pPr>
            <w:r w:rsidRPr="00DF3649">
              <w:rPr>
                <w:rFonts w:ascii="Sakkal Majalla" w:eastAsia="Calibri" w:hAnsi="Sakkal Majalla" w:cs="Sakkal Majalla"/>
                <w:b/>
                <w:bCs/>
                <w:sz w:val="20"/>
                <w:szCs w:val="20"/>
                <w:rtl/>
              </w:rPr>
              <w:t>التوقيع:</w:t>
            </w:r>
          </w:p>
        </w:tc>
      </w:tr>
    </w:tbl>
    <w:p w14:paraId="02D03F33" w14:textId="61F03DCA" w:rsidR="00BC593B" w:rsidRPr="007B2AF1" w:rsidRDefault="00BC593B">
      <w:pPr>
        <w:rPr>
          <w:lang w:val="en-GB"/>
        </w:rPr>
      </w:pPr>
    </w:p>
    <w:sectPr w:rsidR="00BC593B" w:rsidRPr="007B2AF1" w:rsidSect="001E6322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1985" w:right="2267" w:bottom="851" w:left="1440" w:header="709" w:footer="49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8B039" w14:textId="77777777" w:rsidR="00F47214" w:rsidRDefault="00F47214" w:rsidP="000A2DE1">
      <w:r>
        <w:separator/>
      </w:r>
    </w:p>
  </w:endnote>
  <w:endnote w:type="continuationSeparator" w:id="0">
    <w:p w14:paraId="15857A08" w14:textId="77777777" w:rsidR="00F47214" w:rsidRDefault="00F47214" w:rsidP="000A2DE1">
      <w:r>
        <w:continuationSeparator/>
      </w:r>
    </w:p>
  </w:endnote>
  <w:endnote w:type="continuationNotice" w:id="1">
    <w:p w14:paraId="611D5B6C" w14:textId="77777777" w:rsidR="001E6322" w:rsidRDefault="001E632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altName w:val="Courier New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L-Mohanad">
    <w:altName w:val="Times New Roman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9518209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173DFD" w14:textId="70A184B2" w:rsidR="0079036F" w:rsidRDefault="0079036F">
        <w:pPr>
          <w:pStyle w:val="a5"/>
          <w:jc w:val="center"/>
        </w:pPr>
        <w:r w:rsidRPr="0079036F">
          <w:rPr>
            <w:sz w:val="20"/>
            <w:szCs w:val="20"/>
          </w:rPr>
          <w:fldChar w:fldCharType="begin"/>
        </w:r>
        <w:r w:rsidRPr="0079036F">
          <w:rPr>
            <w:sz w:val="20"/>
            <w:szCs w:val="20"/>
          </w:rPr>
          <w:instrText xml:space="preserve"> PAGE   \* MERGEFORMAT </w:instrText>
        </w:r>
        <w:r w:rsidRPr="0079036F">
          <w:rPr>
            <w:sz w:val="20"/>
            <w:szCs w:val="20"/>
          </w:rPr>
          <w:fldChar w:fldCharType="separate"/>
        </w:r>
        <w:r w:rsidR="00182547">
          <w:rPr>
            <w:noProof/>
            <w:sz w:val="20"/>
            <w:szCs w:val="20"/>
            <w:rtl/>
          </w:rPr>
          <w:t>3</w:t>
        </w:r>
        <w:r w:rsidRPr="0079036F">
          <w:rPr>
            <w:noProof/>
            <w:sz w:val="20"/>
            <w:szCs w:val="20"/>
          </w:rPr>
          <w:fldChar w:fldCharType="end"/>
        </w:r>
      </w:p>
    </w:sdtContent>
  </w:sdt>
  <w:p w14:paraId="523784EC" w14:textId="4296779F" w:rsidR="00F47214" w:rsidRDefault="0079036F" w:rsidP="0079036F">
    <w:pPr>
      <w:pStyle w:val="a8"/>
      <w:numPr>
        <w:ilvl w:val="0"/>
        <w:numId w:val="45"/>
      </w:numPr>
      <w:ind w:left="-994"/>
      <w:rPr>
        <w:rFonts w:ascii="Arial" w:hAnsi="Arial" w:cs="AL-Mohanad"/>
        <w:color w:val="FF0000"/>
        <w:sz w:val="14"/>
        <w:szCs w:val="14"/>
        <w:lang w:eastAsia="en-GB"/>
      </w:rPr>
    </w:pPr>
    <w:r w:rsidRPr="00A321E4">
      <w:rPr>
        <w:rFonts w:ascii="Arial" w:hAnsi="Arial" w:cs="AL-Mohanad"/>
        <w:color w:val="FF0000"/>
        <w:sz w:val="14"/>
        <w:szCs w:val="14"/>
        <w:rtl/>
        <w:lang w:eastAsia="en-GB"/>
      </w:rPr>
      <w:t xml:space="preserve">لا تقبل الاستمارة ما لم تكن بياناتها مستوفاة، مع التأكيد على ذكر التواريخ باليوم والشهر والسنة. </w:t>
    </w:r>
  </w:p>
  <w:p w14:paraId="2177D918" w14:textId="7764C62A" w:rsidR="001E6322" w:rsidRPr="001E6322" w:rsidRDefault="001E6322" w:rsidP="001E6322">
    <w:pPr>
      <w:bidi/>
      <w:ind w:left="-1354"/>
      <w:jc w:val="center"/>
      <w:rPr>
        <w:rFonts w:ascii="Arial" w:hAnsi="Arial" w:cs="AL-Mohanad"/>
        <w:sz w:val="14"/>
        <w:szCs w:val="14"/>
        <w:rtl/>
        <w:lang w:eastAsia="en-GB"/>
      </w:rPr>
    </w:pPr>
    <w:r w:rsidRPr="001E6322">
      <w:rPr>
        <w:rFonts w:ascii="Arial" w:hAnsi="Arial" w:cs="AL-Mohanad"/>
        <w:sz w:val="14"/>
        <w:szCs w:val="14"/>
        <w:rtl/>
        <w:lang w:eastAsia="en-GB"/>
      </w:rPr>
      <w:t>نموذج استمارة طلب النقل الداخل</w:t>
    </w:r>
    <w:r>
      <w:rPr>
        <w:rFonts w:ascii="Arial" w:hAnsi="Arial" w:cs="AL-Mohanad" w:hint="cs"/>
        <w:sz w:val="14"/>
        <w:szCs w:val="14"/>
        <w:rtl/>
        <w:lang w:eastAsia="en-GB"/>
      </w:rPr>
      <w:t xml:space="preserve">ي رقم </w:t>
    </w:r>
    <w:r>
      <w:rPr>
        <w:rFonts w:ascii="Arial" w:hAnsi="Arial" w:cs="AL-Mohanad"/>
        <w:sz w:val="14"/>
        <w:szCs w:val="14"/>
        <w:lang w:eastAsia="en-GB"/>
      </w:rPr>
      <w:t>(</w:t>
    </w:r>
    <w:r w:rsidRPr="001E6322">
      <w:rPr>
        <w:rFonts w:ascii="Arial" w:hAnsi="Arial" w:cs="AL-Mohanad"/>
        <w:sz w:val="14"/>
        <w:szCs w:val="14"/>
        <w:lang w:eastAsia="en-GB"/>
      </w:rPr>
      <w:t>012502-F7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4B4188" w14:textId="77777777" w:rsidR="00F47214" w:rsidRDefault="00F47214" w:rsidP="000A2DE1">
      <w:r>
        <w:separator/>
      </w:r>
    </w:p>
  </w:footnote>
  <w:footnote w:type="continuationSeparator" w:id="0">
    <w:p w14:paraId="6CB80F9F" w14:textId="77777777" w:rsidR="00F47214" w:rsidRDefault="00F47214" w:rsidP="000A2DE1">
      <w:r>
        <w:continuationSeparator/>
      </w:r>
    </w:p>
  </w:footnote>
  <w:footnote w:type="continuationNotice" w:id="1">
    <w:p w14:paraId="7AD14E22" w14:textId="77777777" w:rsidR="001E6322" w:rsidRDefault="001E632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FCC79" w14:textId="77777777" w:rsidR="00F47214" w:rsidRDefault="00182547">
    <w:pPr>
      <w:pStyle w:val="a4"/>
    </w:pPr>
    <w:r>
      <w:rPr>
        <w:noProof/>
      </w:rPr>
      <w:pict w14:anchorId="191AA50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60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074B230">
        <v:shape id="WordPictureWatermark9481610" o:spid="_x0000_s2059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0B6D1D95">
        <v:shape id="WordPictureWatermark11084485" o:spid="_x0000_s2058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36402D5">
        <v:shape id="WordPictureWatermark11028922" o:spid="_x0000_s2057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0846BC0">
        <v:shape id="WordPictureWatermark10952376" o:spid="_x0000_s2056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9121EBD">
        <v:shape id="WordPictureWatermark10930516" o:spid="_x0000_s2055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66E17" w14:textId="1C19D603" w:rsidR="00F47214" w:rsidRPr="00276E40" w:rsidRDefault="00E24B5F" w:rsidP="00E24B5F">
    <w:pPr>
      <w:pStyle w:val="a4"/>
      <w:tabs>
        <w:tab w:val="clear" w:pos="4153"/>
        <w:tab w:val="clear" w:pos="8306"/>
        <w:tab w:val="left" w:pos="5700"/>
        <w:tab w:val="left" w:pos="6071"/>
      </w:tabs>
      <w:ind w:left="-1157" w:right="-142"/>
      <w:jc w:val="center"/>
      <w:rPr>
        <w:b/>
        <w:bCs/>
      </w:rPr>
    </w:pPr>
    <w:r>
      <w:rPr>
        <w:noProof/>
      </w:rPr>
      <w:drawing>
        <wp:inline distT="0" distB="0" distL="0" distR="0" wp14:anchorId="7B586965" wp14:editId="402DC0C1">
          <wp:extent cx="6390000" cy="1659600"/>
          <wp:effectExtent l="0" t="0" r="0" b="0"/>
          <wp:docPr id="2" name="صورة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90000" cy="165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517E49" w14:textId="77777777" w:rsidR="00F47214" w:rsidRDefault="00182547">
    <w:pPr>
      <w:pStyle w:val="a4"/>
    </w:pPr>
    <w:r>
      <w:rPr>
        <w:noProof/>
      </w:rPr>
      <w:pict w14:anchorId="36FD01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54" type="#_x0000_t75" alt="" style="position:absolute;left:0;text-align:left;margin-left:0;margin-top:0;width:450.75pt;height:534.1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4FE57149">
        <v:shape id="WordPictureWatermark9481609" o:spid="_x0000_s2053" type="#_x0000_t75" alt="" style="position:absolute;left:0;text-align:left;margin-left:0;margin-top:0;width:374.1pt;height:476.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6AD1C4A2">
        <v:shape id="WordPictureWatermark11084484" o:spid="_x0000_s2052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5969BC4">
        <v:shape id="WordPictureWatermark11028921" o:spid="_x0000_s2051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DAB2DB2">
        <v:shape id="WordPictureWatermark10952375" o:spid="_x0000_s2050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65CB4080">
        <v:shape id="WordPictureWatermark10930515" o:spid="_x0000_s2049" type="#_x0000_t75" alt="" style="position:absolute;left:0;text-align:left;margin-left:0;margin-top:0;width:450.75pt;height:573.8pt;z-index:-2516633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A29B8"/>
    <w:multiLevelType w:val="hybridMultilevel"/>
    <w:tmpl w:val="47A27CA0"/>
    <w:lvl w:ilvl="0" w:tplc="8CC61586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" w15:restartNumberingAfterBreak="0">
    <w:nsid w:val="0F0431C2"/>
    <w:multiLevelType w:val="hybridMultilevel"/>
    <w:tmpl w:val="A3EC02E2"/>
    <w:lvl w:ilvl="0" w:tplc="FDCC113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D3A85"/>
    <w:multiLevelType w:val="hybridMultilevel"/>
    <w:tmpl w:val="779046B2"/>
    <w:lvl w:ilvl="0" w:tplc="B1BAD6DE">
      <w:start w:val="1"/>
      <w:numFmt w:val="bullet"/>
      <w:lvlText w:val=""/>
      <w:lvlJc w:val="left"/>
      <w:pPr>
        <w:ind w:left="907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D1044"/>
    <w:multiLevelType w:val="hybridMultilevel"/>
    <w:tmpl w:val="1506FABA"/>
    <w:lvl w:ilvl="0" w:tplc="5CCC8C6C">
      <w:start w:val="1"/>
      <w:numFmt w:val="decimal"/>
      <w:lvlText w:val="(%1)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6" w15:restartNumberingAfterBreak="0">
    <w:nsid w:val="1A073EEA"/>
    <w:multiLevelType w:val="hybridMultilevel"/>
    <w:tmpl w:val="EAB01D6A"/>
    <w:lvl w:ilvl="0" w:tplc="D2BAB17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C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11" w15:restartNumberingAfterBreak="0">
    <w:nsid w:val="261A69E9"/>
    <w:multiLevelType w:val="hybridMultilevel"/>
    <w:tmpl w:val="9D9009BA"/>
    <w:lvl w:ilvl="0" w:tplc="0A06E1BC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3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A4AA2"/>
    <w:multiLevelType w:val="hybridMultilevel"/>
    <w:tmpl w:val="BF90A582"/>
    <w:lvl w:ilvl="0" w:tplc="DD5CB36C">
      <w:start w:val="1"/>
      <w:numFmt w:val="decimal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112D7"/>
    <w:multiLevelType w:val="hybridMultilevel"/>
    <w:tmpl w:val="F3EC6952"/>
    <w:lvl w:ilvl="0" w:tplc="82321E98">
      <w:start w:val="1"/>
      <w:numFmt w:val="arabicAlpha"/>
      <w:lvlText w:val="%1)"/>
      <w:lvlJc w:val="left"/>
      <w:pPr>
        <w:ind w:left="643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3EEE6571"/>
    <w:multiLevelType w:val="hybridMultilevel"/>
    <w:tmpl w:val="D2709F8E"/>
    <w:lvl w:ilvl="0" w:tplc="04090001">
      <w:start w:val="1"/>
      <w:numFmt w:val="bullet"/>
      <w:lvlText w:val=""/>
      <w:lvlJc w:val="left"/>
      <w:pPr>
        <w:ind w:left="12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1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CE3EC4"/>
    <w:multiLevelType w:val="hybridMultilevel"/>
    <w:tmpl w:val="2A8EFB6C"/>
    <w:lvl w:ilvl="0" w:tplc="DD5CB36C">
      <w:start w:val="1"/>
      <w:numFmt w:val="decimal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7EE14AB"/>
    <w:multiLevelType w:val="hybridMultilevel"/>
    <w:tmpl w:val="4CBAD648"/>
    <w:lvl w:ilvl="0" w:tplc="04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9" w15:restartNumberingAfterBreak="0">
    <w:nsid w:val="5B3A0959"/>
    <w:multiLevelType w:val="hybridMultilevel"/>
    <w:tmpl w:val="02A23E2A"/>
    <w:lvl w:ilvl="0" w:tplc="9710D708">
      <w:start w:val="8"/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99380A"/>
    <w:multiLevelType w:val="hybridMultilevel"/>
    <w:tmpl w:val="D3223F5E"/>
    <w:lvl w:ilvl="0" w:tplc="04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1" w15:restartNumberingAfterBreak="0">
    <w:nsid w:val="655958A4"/>
    <w:multiLevelType w:val="hybridMultilevel"/>
    <w:tmpl w:val="7D78FF4A"/>
    <w:lvl w:ilvl="0" w:tplc="582031B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C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657761B"/>
    <w:multiLevelType w:val="hybridMultilevel"/>
    <w:tmpl w:val="7504954C"/>
    <w:lvl w:ilvl="0" w:tplc="04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05">
      <w:start w:val="1"/>
      <w:numFmt w:val="bullet"/>
      <w:lvlText w:val=""/>
      <w:lvlJc w:val="left"/>
      <w:pPr>
        <w:ind w:left="2122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678D68CB"/>
    <w:multiLevelType w:val="hybridMultilevel"/>
    <w:tmpl w:val="E6E210C4"/>
    <w:lvl w:ilvl="0" w:tplc="7BA00AC8">
      <w:start w:val="2"/>
      <w:numFmt w:val="arabicAlpha"/>
      <w:lvlText w:val="%1)"/>
      <w:lvlJc w:val="left"/>
      <w:pPr>
        <w:ind w:left="7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5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4D5751"/>
    <w:multiLevelType w:val="hybridMultilevel"/>
    <w:tmpl w:val="F2E6187C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39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17"/>
  </w:num>
  <w:num w:numId="4">
    <w:abstractNumId w:val="39"/>
  </w:num>
  <w:num w:numId="5">
    <w:abstractNumId w:val="3"/>
  </w:num>
  <w:num w:numId="6">
    <w:abstractNumId w:val="37"/>
  </w:num>
  <w:num w:numId="7">
    <w:abstractNumId w:val="22"/>
  </w:num>
  <w:num w:numId="8">
    <w:abstractNumId w:val="23"/>
  </w:num>
  <w:num w:numId="9">
    <w:abstractNumId w:val="35"/>
  </w:num>
  <w:num w:numId="10">
    <w:abstractNumId w:val="27"/>
  </w:num>
  <w:num w:numId="11">
    <w:abstractNumId w:val="42"/>
  </w:num>
  <w:num w:numId="12">
    <w:abstractNumId w:val="36"/>
  </w:num>
  <w:num w:numId="13">
    <w:abstractNumId w:val="7"/>
  </w:num>
  <w:num w:numId="14">
    <w:abstractNumId w:val="21"/>
  </w:num>
  <w:num w:numId="15">
    <w:abstractNumId w:val="9"/>
  </w:num>
  <w:num w:numId="16">
    <w:abstractNumId w:val="13"/>
  </w:num>
  <w:num w:numId="17">
    <w:abstractNumId w:val="5"/>
  </w:num>
  <w:num w:numId="1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25"/>
  </w:num>
  <w:num w:numId="21">
    <w:abstractNumId w:val="19"/>
  </w:num>
  <w:num w:numId="22">
    <w:abstractNumId w:val="0"/>
  </w:num>
  <w:num w:numId="23">
    <w:abstractNumId w:val="40"/>
  </w:num>
  <w:num w:numId="24">
    <w:abstractNumId w:val="41"/>
  </w:num>
  <w:num w:numId="25">
    <w:abstractNumId w:val="20"/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3"/>
  </w:num>
  <w:num w:numId="29">
    <w:abstractNumId w:val="30"/>
  </w:num>
  <w:num w:numId="30">
    <w:abstractNumId w:val="11"/>
  </w:num>
  <w:num w:numId="31">
    <w:abstractNumId w:val="28"/>
  </w:num>
  <w:num w:numId="32">
    <w:abstractNumId w:val="6"/>
  </w:num>
  <w:num w:numId="33">
    <w:abstractNumId w:val="2"/>
  </w:num>
  <w:num w:numId="34">
    <w:abstractNumId w:val="31"/>
  </w:num>
  <w:num w:numId="35">
    <w:abstractNumId w:val="32"/>
  </w:num>
  <w:num w:numId="36">
    <w:abstractNumId w:val="14"/>
  </w:num>
  <w:num w:numId="37">
    <w:abstractNumId w:val="24"/>
  </w:num>
  <w:num w:numId="38">
    <w:abstractNumId w:val="4"/>
  </w:num>
  <w:num w:numId="39">
    <w:abstractNumId w:val="16"/>
  </w:num>
  <w:num w:numId="40">
    <w:abstractNumId w:val="1"/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4"/>
  </w:num>
  <w:num w:numId="43">
    <w:abstractNumId w:val="15"/>
  </w:num>
  <w:num w:numId="44">
    <w:abstractNumId w:val="29"/>
  </w:num>
  <w:num w:numId="4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0151"/>
    <w:rsid w:val="0003212D"/>
    <w:rsid w:val="00032387"/>
    <w:rsid w:val="0003590C"/>
    <w:rsid w:val="00036344"/>
    <w:rsid w:val="00052BE5"/>
    <w:rsid w:val="00057DBA"/>
    <w:rsid w:val="00065CB0"/>
    <w:rsid w:val="00065F05"/>
    <w:rsid w:val="00073A4D"/>
    <w:rsid w:val="00073AA4"/>
    <w:rsid w:val="000811FD"/>
    <w:rsid w:val="00082841"/>
    <w:rsid w:val="00084E0A"/>
    <w:rsid w:val="00087A28"/>
    <w:rsid w:val="000924D4"/>
    <w:rsid w:val="0009673D"/>
    <w:rsid w:val="00097522"/>
    <w:rsid w:val="000A27BA"/>
    <w:rsid w:val="000A2DE1"/>
    <w:rsid w:val="000A4F4D"/>
    <w:rsid w:val="000C1D62"/>
    <w:rsid w:val="000C6072"/>
    <w:rsid w:val="000D5887"/>
    <w:rsid w:val="000F2367"/>
    <w:rsid w:val="000F6C19"/>
    <w:rsid w:val="00100BFD"/>
    <w:rsid w:val="00104D39"/>
    <w:rsid w:val="00115C59"/>
    <w:rsid w:val="00115D63"/>
    <w:rsid w:val="00127FE9"/>
    <w:rsid w:val="0013656C"/>
    <w:rsid w:val="001618D8"/>
    <w:rsid w:val="0016370F"/>
    <w:rsid w:val="001642FE"/>
    <w:rsid w:val="00170AA4"/>
    <w:rsid w:val="00181C0D"/>
    <w:rsid w:val="00182547"/>
    <w:rsid w:val="00191E36"/>
    <w:rsid w:val="00194C7E"/>
    <w:rsid w:val="001B19CD"/>
    <w:rsid w:val="001B5281"/>
    <w:rsid w:val="001C1F9A"/>
    <w:rsid w:val="001D742A"/>
    <w:rsid w:val="001D7724"/>
    <w:rsid w:val="001E4F5A"/>
    <w:rsid w:val="001E6322"/>
    <w:rsid w:val="00205AEB"/>
    <w:rsid w:val="002308B5"/>
    <w:rsid w:val="002347F3"/>
    <w:rsid w:val="00244BA0"/>
    <w:rsid w:val="00245F2A"/>
    <w:rsid w:val="0025569E"/>
    <w:rsid w:val="002725E6"/>
    <w:rsid w:val="00276E40"/>
    <w:rsid w:val="002808AF"/>
    <w:rsid w:val="00282CE5"/>
    <w:rsid w:val="00283C54"/>
    <w:rsid w:val="002861C4"/>
    <w:rsid w:val="00286CA3"/>
    <w:rsid w:val="002C6693"/>
    <w:rsid w:val="002C77F4"/>
    <w:rsid w:val="002D797A"/>
    <w:rsid w:val="002E41CB"/>
    <w:rsid w:val="002E46B4"/>
    <w:rsid w:val="002E4B2B"/>
    <w:rsid w:val="002E4E80"/>
    <w:rsid w:val="002F4521"/>
    <w:rsid w:val="002F627F"/>
    <w:rsid w:val="003050BE"/>
    <w:rsid w:val="00305379"/>
    <w:rsid w:val="00311F53"/>
    <w:rsid w:val="003127FD"/>
    <w:rsid w:val="00314F99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4031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2ACE"/>
    <w:rsid w:val="004A6654"/>
    <w:rsid w:val="004B3472"/>
    <w:rsid w:val="004B36F5"/>
    <w:rsid w:val="004B5495"/>
    <w:rsid w:val="004B66E0"/>
    <w:rsid w:val="004B66E6"/>
    <w:rsid w:val="004D1102"/>
    <w:rsid w:val="004E09B1"/>
    <w:rsid w:val="004E1E05"/>
    <w:rsid w:val="004E2DBC"/>
    <w:rsid w:val="004E5D93"/>
    <w:rsid w:val="004F4621"/>
    <w:rsid w:val="004F786B"/>
    <w:rsid w:val="004F7C0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0F88"/>
    <w:rsid w:val="005E3544"/>
    <w:rsid w:val="005E3D32"/>
    <w:rsid w:val="005E498F"/>
    <w:rsid w:val="00604455"/>
    <w:rsid w:val="00605680"/>
    <w:rsid w:val="006155EF"/>
    <w:rsid w:val="006219CA"/>
    <w:rsid w:val="00624518"/>
    <w:rsid w:val="00634548"/>
    <w:rsid w:val="00640A09"/>
    <w:rsid w:val="00641CCD"/>
    <w:rsid w:val="0064602B"/>
    <w:rsid w:val="006460E0"/>
    <w:rsid w:val="00651140"/>
    <w:rsid w:val="00651AC8"/>
    <w:rsid w:val="00662CAD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D4F8B"/>
    <w:rsid w:val="006F5F46"/>
    <w:rsid w:val="006F780B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56DD"/>
    <w:rsid w:val="00786530"/>
    <w:rsid w:val="0079036F"/>
    <w:rsid w:val="00792173"/>
    <w:rsid w:val="007B2AF1"/>
    <w:rsid w:val="007B7805"/>
    <w:rsid w:val="007C0240"/>
    <w:rsid w:val="007C3862"/>
    <w:rsid w:val="007E0404"/>
    <w:rsid w:val="007E09B9"/>
    <w:rsid w:val="007E1E76"/>
    <w:rsid w:val="007E6901"/>
    <w:rsid w:val="007F401C"/>
    <w:rsid w:val="007F6380"/>
    <w:rsid w:val="007F70C4"/>
    <w:rsid w:val="0080439D"/>
    <w:rsid w:val="00810B95"/>
    <w:rsid w:val="00810EBB"/>
    <w:rsid w:val="00826AB9"/>
    <w:rsid w:val="00830835"/>
    <w:rsid w:val="00833CEA"/>
    <w:rsid w:val="00836551"/>
    <w:rsid w:val="008409C4"/>
    <w:rsid w:val="00840E6A"/>
    <w:rsid w:val="00857139"/>
    <w:rsid w:val="008703B9"/>
    <w:rsid w:val="00871AE2"/>
    <w:rsid w:val="00873D70"/>
    <w:rsid w:val="00874B94"/>
    <w:rsid w:val="008763D5"/>
    <w:rsid w:val="00877CD5"/>
    <w:rsid w:val="00881F01"/>
    <w:rsid w:val="00882D61"/>
    <w:rsid w:val="00886C0B"/>
    <w:rsid w:val="008918BF"/>
    <w:rsid w:val="008A0617"/>
    <w:rsid w:val="008B4E2C"/>
    <w:rsid w:val="008B573F"/>
    <w:rsid w:val="008B5885"/>
    <w:rsid w:val="008B5EAC"/>
    <w:rsid w:val="008B686F"/>
    <w:rsid w:val="008C52DA"/>
    <w:rsid w:val="008C7904"/>
    <w:rsid w:val="008D278C"/>
    <w:rsid w:val="00910687"/>
    <w:rsid w:val="00912D01"/>
    <w:rsid w:val="0092298B"/>
    <w:rsid w:val="0092566B"/>
    <w:rsid w:val="009318B4"/>
    <w:rsid w:val="00943B1A"/>
    <w:rsid w:val="0094452B"/>
    <w:rsid w:val="009519F9"/>
    <w:rsid w:val="00985D1F"/>
    <w:rsid w:val="00994745"/>
    <w:rsid w:val="009A5117"/>
    <w:rsid w:val="009B06E9"/>
    <w:rsid w:val="009B3D08"/>
    <w:rsid w:val="009C14A4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7D8D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65350"/>
    <w:rsid w:val="00B746D3"/>
    <w:rsid w:val="00B76ABA"/>
    <w:rsid w:val="00B85261"/>
    <w:rsid w:val="00B94B3D"/>
    <w:rsid w:val="00B95659"/>
    <w:rsid w:val="00B962D7"/>
    <w:rsid w:val="00BA1AC9"/>
    <w:rsid w:val="00BA6BBC"/>
    <w:rsid w:val="00BA7124"/>
    <w:rsid w:val="00BB7CCA"/>
    <w:rsid w:val="00BC593B"/>
    <w:rsid w:val="00BD7357"/>
    <w:rsid w:val="00BE377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C54CD"/>
    <w:rsid w:val="00CE27A5"/>
    <w:rsid w:val="00CE4176"/>
    <w:rsid w:val="00CF473F"/>
    <w:rsid w:val="00D04128"/>
    <w:rsid w:val="00D20312"/>
    <w:rsid w:val="00D25E67"/>
    <w:rsid w:val="00D51CBA"/>
    <w:rsid w:val="00D54FEF"/>
    <w:rsid w:val="00D75D26"/>
    <w:rsid w:val="00D767AC"/>
    <w:rsid w:val="00D772DC"/>
    <w:rsid w:val="00D8230A"/>
    <w:rsid w:val="00D864A4"/>
    <w:rsid w:val="00DA5EDC"/>
    <w:rsid w:val="00DB2EC0"/>
    <w:rsid w:val="00DB5FFE"/>
    <w:rsid w:val="00DC401F"/>
    <w:rsid w:val="00DC4EAD"/>
    <w:rsid w:val="00DC4ED7"/>
    <w:rsid w:val="00DC6C1D"/>
    <w:rsid w:val="00DC6EE5"/>
    <w:rsid w:val="00DE0E08"/>
    <w:rsid w:val="00DE2F75"/>
    <w:rsid w:val="00DF09D9"/>
    <w:rsid w:val="00DF3649"/>
    <w:rsid w:val="00E021AE"/>
    <w:rsid w:val="00E0465B"/>
    <w:rsid w:val="00E05851"/>
    <w:rsid w:val="00E2105F"/>
    <w:rsid w:val="00E2107A"/>
    <w:rsid w:val="00E24B5F"/>
    <w:rsid w:val="00E257DA"/>
    <w:rsid w:val="00E26ECF"/>
    <w:rsid w:val="00E30688"/>
    <w:rsid w:val="00E432C7"/>
    <w:rsid w:val="00E479FE"/>
    <w:rsid w:val="00E62ABB"/>
    <w:rsid w:val="00E65CBF"/>
    <w:rsid w:val="00E70340"/>
    <w:rsid w:val="00E73500"/>
    <w:rsid w:val="00E762BD"/>
    <w:rsid w:val="00E823A3"/>
    <w:rsid w:val="00E826C0"/>
    <w:rsid w:val="00E87636"/>
    <w:rsid w:val="00E9163C"/>
    <w:rsid w:val="00E9451B"/>
    <w:rsid w:val="00E95923"/>
    <w:rsid w:val="00E966AE"/>
    <w:rsid w:val="00EA6D24"/>
    <w:rsid w:val="00EB1AA3"/>
    <w:rsid w:val="00EB2744"/>
    <w:rsid w:val="00EC7B54"/>
    <w:rsid w:val="00ED7C4D"/>
    <w:rsid w:val="00EE6A3D"/>
    <w:rsid w:val="00EF2DE8"/>
    <w:rsid w:val="00F02ABF"/>
    <w:rsid w:val="00F02B1D"/>
    <w:rsid w:val="00F0473B"/>
    <w:rsid w:val="00F10680"/>
    <w:rsid w:val="00F12AF1"/>
    <w:rsid w:val="00F20533"/>
    <w:rsid w:val="00F3721E"/>
    <w:rsid w:val="00F373A7"/>
    <w:rsid w:val="00F44D6C"/>
    <w:rsid w:val="00F47214"/>
    <w:rsid w:val="00F56627"/>
    <w:rsid w:val="00F66306"/>
    <w:rsid w:val="00F71D3E"/>
    <w:rsid w:val="00F750CE"/>
    <w:rsid w:val="00F81004"/>
    <w:rsid w:val="00F827B1"/>
    <w:rsid w:val="00F9709D"/>
    <w:rsid w:val="00FD5E47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;"/>
  <w14:docId w14:val="0B10099F"/>
  <w15:docId w15:val="{33C2CDA4-488A-44B3-B603-E688CA632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D1102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character" w:styleId="ad">
    <w:name w:val="Book Title"/>
    <w:basedOn w:val="a0"/>
    <w:uiPriority w:val="33"/>
    <w:qFormat/>
    <w:rsid w:val="00E966AE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purl.org/dc/elements/1.1/"/>
    <ds:schemaRef ds:uri="fe581f31-a8c2-4a06-bd57-52c88ce22da7"/>
    <ds:schemaRef ds:uri="http://schemas.microsoft.com/office/infopath/2007/PartnerControls"/>
    <ds:schemaRef ds:uri="http://schemas.openxmlformats.org/package/2006/metadata/core-properties"/>
    <ds:schemaRef ds:uri="3fae3ac8-3166-433c-8fdd-99893b194c75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3085CD-5752-4D94-A071-ADFE3C318B70}"/>
</file>

<file path=customXml/itemProps4.xml><?xml version="1.0" encoding="utf-8"?>
<ds:datastoreItem xmlns:ds="http://schemas.openxmlformats.org/officeDocument/2006/customXml" ds:itemID="{A51A69C0-2D26-42E4-8BAD-3AE4CD621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93</Words>
  <Characters>5870</Characters>
  <Application>Microsoft Office Word</Application>
  <DocSecurity>0</DocSecurity>
  <Lines>48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ssah abd. AlQahtani</dc:creator>
  <cp:lastModifiedBy>Sarah Moh. alqutbe</cp:lastModifiedBy>
  <cp:revision>4</cp:revision>
  <cp:lastPrinted>2019-09-18T07:12:00Z</cp:lastPrinted>
  <dcterms:created xsi:type="dcterms:W3CDTF">2023-12-11T07:14:00Z</dcterms:created>
  <dcterms:modified xsi:type="dcterms:W3CDTF">2024-05-05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